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63847" w14:textId="44CF5707" w:rsidR="00CE5BA6" w:rsidRPr="00E40862" w:rsidRDefault="00720EF4" w:rsidP="00067D73">
      <w:pPr>
        <w:spacing w:after="0"/>
        <w:jc w:val="center"/>
        <w:rPr>
          <w:rFonts w:ascii="Arial" w:hAnsi="Arial" w:cs="Arial"/>
        </w:rPr>
      </w:pPr>
      <w:r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30F3D1" wp14:editId="18AC1AAA">
                <wp:simplePos x="0" y="0"/>
                <wp:positionH relativeFrom="column">
                  <wp:posOffset>438150</wp:posOffset>
                </wp:positionH>
                <wp:positionV relativeFrom="paragraph">
                  <wp:posOffset>4047490</wp:posOffset>
                </wp:positionV>
                <wp:extent cx="4838700" cy="2428875"/>
                <wp:effectExtent l="0" t="0" r="0" b="9525"/>
                <wp:wrapNone/>
                <wp:docPr id="48" name="Text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8700" cy="24288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E2B273" w14:textId="2DF56139" w:rsidR="006C567A" w:rsidRPr="00D3463C" w:rsidRDefault="006C567A" w:rsidP="007552F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</w:pPr>
                            <w:r w:rsidRPr="00D3463C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Communication with </w:t>
                            </w:r>
                            <w:r w:rsidR="007552F7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the </w:t>
                            </w:r>
                            <w:r w:rsidRPr="00D3463C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NHS </w:t>
                            </w:r>
                          </w:p>
                          <w:p w14:paraId="3DBF3857" w14:textId="656AE39C" w:rsidR="0058586E" w:rsidRPr="00D3463C" w:rsidRDefault="006C567A" w:rsidP="0022790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Use </w:t>
                            </w:r>
                            <w:hyperlink r:id="rId8" w:history="1">
                              <w:r w:rsidRPr="006B097E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Restore2</w:t>
                              </w:r>
                            </w:hyperlink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B097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r w:rsidR="006B097E" w:rsidRPr="006B097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 deterioration and escalation tool</w:t>
                            </w:r>
                            <w:r w:rsidR="006B097E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if you </w:t>
                            </w:r>
                            <w:r w:rsidR="00F71E57" w:rsidRPr="00D3463C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have been trained to do so</w:t>
                            </w:r>
                          </w:p>
                          <w:p w14:paraId="2E37A0DC" w14:textId="75773BB0" w:rsidR="00C06864" w:rsidRPr="008F4EF1" w:rsidRDefault="00901348" w:rsidP="00C0686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</w:pPr>
                            <w:bookmarkStart w:id="0" w:name="_Hlk36642339"/>
                            <w:r w:rsidRPr="00901348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 xml:space="preserve">Where appropriate please ensure that residents are offered advance care planning discussions and that their wishes are recorded on </w:t>
                            </w:r>
                            <w:hyperlink r:id="rId9" w:history="1">
                              <w:r w:rsidRPr="00901348">
                                <w:rPr>
                                  <w:rFonts w:ascii="Arial" w:eastAsia="Times New Roman" w:hAnsi="Arial" w:cs="Arial"/>
                                  <w:color w:val="0563C1"/>
                                  <w:sz w:val="20"/>
                                  <w:szCs w:val="20"/>
                                  <w:u w:val="single"/>
                                  <w:lang w:eastAsia="en-US"/>
                                </w:rPr>
                                <w:t>C</w:t>
                              </w:r>
                              <w:r w:rsidR="00902AF0">
                                <w:rPr>
                                  <w:rFonts w:ascii="Arial" w:eastAsia="Times New Roman" w:hAnsi="Arial" w:cs="Arial"/>
                                  <w:color w:val="0563C1"/>
                                  <w:sz w:val="20"/>
                                  <w:szCs w:val="20"/>
                                  <w:u w:val="single"/>
                                  <w:lang w:eastAsia="en-US"/>
                                </w:rPr>
                                <w:t xml:space="preserve">oordinate </w:t>
                              </w:r>
                              <w:r w:rsidRPr="00901348">
                                <w:rPr>
                                  <w:rFonts w:ascii="Arial" w:eastAsia="Times New Roman" w:hAnsi="Arial" w:cs="Arial"/>
                                  <w:color w:val="0563C1"/>
                                  <w:sz w:val="20"/>
                                  <w:szCs w:val="20"/>
                                  <w:u w:val="single"/>
                                  <w:lang w:eastAsia="en-US"/>
                                </w:rPr>
                                <w:t>M</w:t>
                              </w:r>
                              <w:r w:rsidR="00902AF0">
                                <w:rPr>
                                  <w:rFonts w:ascii="Arial" w:eastAsia="Times New Roman" w:hAnsi="Arial" w:cs="Arial"/>
                                  <w:color w:val="0563C1"/>
                                  <w:sz w:val="20"/>
                                  <w:szCs w:val="20"/>
                                  <w:u w:val="single"/>
                                  <w:lang w:eastAsia="en-US"/>
                                </w:rPr>
                                <w:t xml:space="preserve">y </w:t>
                              </w:r>
                              <w:r w:rsidRPr="00901348">
                                <w:rPr>
                                  <w:rFonts w:ascii="Arial" w:eastAsia="Times New Roman" w:hAnsi="Arial" w:cs="Arial"/>
                                  <w:color w:val="0563C1"/>
                                  <w:sz w:val="20"/>
                                  <w:szCs w:val="20"/>
                                  <w:u w:val="single"/>
                                  <w:lang w:eastAsia="en-US"/>
                                </w:rPr>
                                <w:t>C</w:t>
                              </w:r>
                            </w:hyperlink>
                            <w:r w:rsidR="00902AF0">
                              <w:rPr>
                                <w:rFonts w:ascii="Arial" w:eastAsia="Times New Roman" w:hAnsi="Arial" w:cs="Arial"/>
                                <w:color w:val="0563C1"/>
                                <w:sz w:val="20"/>
                                <w:szCs w:val="20"/>
                                <w:u w:val="single"/>
                                <w:lang w:eastAsia="en-US"/>
                              </w:rPr>
                              <w:t>are (CMC)</w:t>
                            </w:r>
                            <w:r w:rsidR="00E242B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lang w:eastAsia="en-US"/>
                              </w:rPr>
                              <w:t xml:space="preserve">. </w:t>
                            </w:r>
                            <w:r w:rsidR="008F4EF1" w:rsidRPr="008F4EF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>Make sure you have</w:t>
                            </w:r>
                            <w:r w:rsidR="008F4EF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 xml:space="preserve"> easy</w:t>
                            </w:r>
                            <w:r w:rsidR="008F4EF1" w:rsidRPr="008F4EF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 xml:space="preserve"> access to th</w:t>
                            </w:r>
                            <w:r w:rsidR="008F4EF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 xml:space="preserve">e residents </w:t>
                            </w:r>
                            <w:r w:rsidR="008F4EF1" w:rsidRPr="008F4EF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en-US"/>
                              </w:rPr>
                              <w:t xml:space="preserve">CMC or Ceiling of Treatment plan when you call NHS 111 *Star Line (or 999) </w:t>
                            </w:r>
                          </w:p>
                          <w:p w14:paraId="3AAB7816" w14:textId="77777777" w:rsidR="00C06864" w:rsidRPr="00C06864" w:rsidRDefault="00C06864" w:rsidP="00C06864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bookmarkEnd w:id="0"/>
                          <w:p w14:paraId="2C012787" w14:textId="77777777" w:rsidR="008F4EF1" w:rsidRDefault="0090553E" w:rsidP="0090553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3463C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Do you have NHS Mail? </w:t>
                            </w:r>
                          </w:p>
                          <w:p w14:paraId="35E3803C" w14:textId="77777777" w:rsidR="008F4EF1" w:rsidRDefault="0090553E" w:rsidP="008F4EF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Send emails directly to your GP, Community Team and Hospital</w:t>
                            </w:r>
                            <w:r w:rsidR="00C06864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="00C0686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</w:t>
                            </w:r>
                            <w:r w:rsidRPr="00C0686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ntact </w:t>
                            </w:r>
                            <w:hyperlink r:id="rId10" w:history="1">
                              <w:r w:rsidR="00C06864" w:rsidRPr="004F5911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hlp.londonchnhsmailrequests@nhs.net</w:t>
                              </w:r>
                            </w:hyperlink>
                            <w:r w:rsidR="00C0686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o get </w:t>
                            </w:r>
                            <w:r w:rsidR="00C06864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 </w:t>
                            </w:r>
                            <w:r w:rsidRPr="00D3463C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NHS.net email</w:t>
                            </w:r>
                            <w:r w:rsidRPr="00D3463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et up</w:t>
                            </w:r>
                            <w:r w:rsidR="008F4EF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B2986F9" w14:textId="165429AB" w:rsidR="006C567A" w:rsidRPr="00720EF4" w:rsidRDefault="00D3463C" w:rsidP="0041096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20E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hyperlink r:id="rId11" w:history="1">
                              <w:r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register</w:t>
                              </w:r>
                            </w:hyperlink>
                            <w:r w:rsidRPr="00720E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d use </w:t>
                            </w:r>
                            <w:r w:rsidRPr="00720EF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Capacity Tracker</w:t>
                            </w:r>
                            <w:r w:rsidRPr="00720E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o support hospital discharge planning</w:t>
                            </w:r>
                            <w:r w:rsidR="00720EF4" w:rsidRPr="00720E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Continue to complete the </w:t>
                            </w:r>
                            <w:hyperlink r:id="rId12" w:history="1">
                              <w:r w:rsidR="00720EF4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Market Insight tool</w:t>
                              </w:r>
                            </w:hyperlink>
                            <w:r w:rsidR="00720EF4" w:rsidRPr="00720EF4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720EF4" w:rsidRPr="00720EF4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 xml:space="preserve">if you </w:t>
                            </w:r>
                            <w:r w:rsidR="00720EF4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 xml:space="preserve">normally do. </w:t>
                            </w:r>
                          </w:p>
                          <w:p w14:paraId="23F0B1A3" w14:textId="77777777" w:rsidR="00DC7FD1" w:rsidRPr="00D3463C" w:rsidRDefault="00DC7FD1" w:rsidP="008F4EF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30F3D1" id="_x0000_t202" coordsize="21600,21600" o:spt="202" path="m,l,21600r21600,l21600,xe">
                <v:stroke joinstyle="miter"/>
                <v:path gradientshapeok="t" o:connecttype="rect"/>
              </v:shapetype>
              <v:shape id="TextBox 47" o:spid="_x0000_s1026" type="#_x0000_t202" style="position:absolute;left:0;text-align:left;margin-left:34.5pt;margin-top:318.7pt;width:381pt;height:19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" fillcolor="#d9e2f3 [660]" stroked="f">
                <v:textbox>
                  <w:txbxContent>
                    <w:p w14:paraId="46E2B273" w14:textId="2DF56139" w:rsidR="006C567A" w:rsidRPr="00D3463C" w:rsidRDefault="006C567A" w:rsidP="007552F7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</w:pPr>
                      <w:r w:rsidRPr="00D3463C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Communication with </w:t>
                      </w:r>
                      <w:r w:rsidR="007552F7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the </w:t>
                      </w:r>
                      <w:r w:rsidRPr="00D3463C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NHS </w:t>
                      </w:r>
                    </w:p>
                    <w:p w14:paraId="3DBF3857" w14:textId="656AE39C" w:rsidR="0058586E" w:rsidRPr="00D3463C" w:rsidRDefault="006C567A" w:rsidP="0022790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3463C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Use </w:t>
                      </w:r>
                      <w:hyperlink r:id="rId13" w:history="1">
                        <w:r w:rsidRPr="006B097E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Restore2</w:t>
                        </w:r>
                      </w:hyperlink>
                      <w:r w:rsidRPr="00D3463C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6B097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(</w:t>
                      </w:r>
                      <w:r w:rsidR="006B097E" w:rsidRPr="006B097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a deterioration and escalation tool</w:t>
                      </w:r>
                      <w:r w:rsidR="006B097E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) </w:t>
                      </w:r>
                      <w:r w:rsidRPr="00D3463C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if you </w:t>
                      </w:r>
                      <w:r w:rsidR="00F71E57" w:rsidRPr="00D3463C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have been trained to do so</w:t>
                      </w:r>
                    </w:p>
                    <w:p w14:paraId="2E37A0DC" w14:textId="75773BB0" w:rsidR="00C06864" w:rsidRPr="008F4EF1" w:rsidRDefault="00901348" w:rsidP="00C0686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</w:pPr>
                      <w:bookmarkStart w:id="1" w:name="_Hlk36642339"/>
                      <w:r w:rsidRPr="00901348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 xml:space="preserve">Where appropriate please ensure that residents are offered advance care planning discussions and that their wishes are recorded on </w:t>
                      </w:r>
                      <w:hyperlink r:id="rId14" w:history="1">
                        <w:r w:rsidRPr="00901348">
                          <w:rPr>
                            <w:rFonts w:ascii="Arial" w:eastAsia="Times New Roman" w:hAnsi="Arial" w:cs="Arial"/>
                            <w:color w:val="0563C1"/>
                            <w:sz w:val="20"/>
                            <w:szCs w:val="20"/>
                            <w:u w:val="single"/>
                            <w:lang w:eastAsia="en-US"/>
                          </w:rPr>
                          <w:t>C</w:t>
                        </w:r>
                        <w:r w:rsidR="00902AF0">
                          <w:rPr>
                            <w:rFonts w:ascii="Arial" w:eastAsia="Times New Roman" w:hAnsi="Arial" w:cs="Arial"/>
                            <w:color w:val="0563C1"/>
                            <w:sz w:val="20"/>
                            <w:szCs w:val="20"/>
                            <w:u w:val="single"/>
                            <w:lang w:eastAsia="en-US"/>
                          </w:rPr>
                          <w:t xml:space="preserve">oordinate </w:t>
                        </w:r>
                        <w:r w:rsidRPr="00901348">
                          <w:rPr>
                            <w:rFonts w:ascii="Arial" w:eastAsia="Times New Roman" w:hAnsi="Arial" w:cs="Arial"/>
                            <w:color w:val="0563C1"/>
                            <w:sz w:val="20"/>
                            <w:szCs w:val="20"/>
                            <w:u w:val="single"/>
                            <w:lang w:eastAsia="en-US"/>
                          </w:rPr>
                          <w:t>M</w:t>
                        </w:r>
                        <w:r w:rsidR="00902AF0">
                          <w:rPr>
                            <w:rFonts w:ascii="Arial" w:eastAsia="Times New Roman" w:hAnsi="Arial" w:cs="Arial"/>
                            <w:color w:val="0563C1"/>
                            <w:sz w:val="20"/>
                            <w:szCs w:val="20"/>
                            <w:u w:val="single"/>
                            <w:lang w:eastAsia="en-US"/>
                          </w:rPr>
                          <w:t xml:space="preserve">y </w:t>
                        </w:r>
                        <w:r w:rsidRPr="00901348">
                          <w:rPr>
                            <w:rFonts w:ascii="Arial" w:eastAsia="Times New Roman" w:hAnsi="Arial" w:cs="Arial"/>
                            <w:color w:val="0563C1"/>
                            <w:sz w:val="20"/>
                            <w:szCs w:val="20"/>
                            <w:u w:val="single"/>
                            <w:lang w:eastAsia="en-US"/>
                          </w:rPr>
                          <w:t>C</w:t>
                        </w:r>
                      </w:hyperlink>
                      <w:r w:rsidR="00902AF0">
                        <w:rPr>
                          <w:rFonts w:ascii="Arial" w:eastAsia="Times New Roman" w:hAnsi="Arial" w:cs="Arial"/>
                          <w:color w:val="0563C1"/>
                          <w:sz w:val="20"/>
                          <w:szCs w:val="20"/>
                          <w:u w:val="single"/>
                          <w:lang w:eastAsia="en-US"/>
                        </w:rPr>
                        <w:t>are (CMC)</w:t>
                      </w:r>
                      <w:r w:rsidR="00E242BE">
                        <w:rPr>
                          <w:rFonts w:ascii="Arial" w:eastAsia="Times New Roman" w:hAnsi="Arial" w:cs="Arial"/>
                          <w:sz w:val="20"/>
                          <w:szCs w:val="20"/>
                          <w:lang w:eastAsia="en-US"/>
                        </w:rPr>
                        <w:t xml:space="preserve">. </w:t>
                      </w:r>
                      <w:r w:rsidR="008F4EF1" w:rsidRPr="008F4EF1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>Make sure you have</w:t>
                      </w:r>
                      <w:r w:rsidR="008F4EF1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 xml:space="preserve"> easy</w:t>
                      </w:r>
                      <w:r w:rsidR="008F4EF1" w:rsidRPr="008F4EF1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 xml:space="preserve"> access to th</w:t>
                      </w:r>
                      <w:r w:rsidR="008F4EF1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 xml:space="preserve">e residents </w:t>
                      </w:r>
                      <w:r w:rsidR="008F4EF1" w:rsidRPr="008F4EF1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eastAsia="en-US"/>
                        </w:rPr>
                        <w:t xml:space="preserve">CMC or Ceiling of Treatment plan when you call NHS 111 *Star Line (or 999) </w:t>
                      </w:r>
                    </w:p>
                    <w:p w14:paraId="3AAB7816" w14:textId="77777777" w:rsidR="00C06864" w:rsidRPr="00C06864" w:rsidRDefault="00C06864" w:rsidP="00C06864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bookmarkEnd w:id="1"/>
                    <w:p w14:paraId="2C012787" w14:textId="77777777" w:rsidR="008F4EF1" w:rsidRDefault="0090553E" w:rsidP="0090553E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D3463C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Do you have NHS Mail? </w:t>
                      </w:r>
                    </w:p>
                    <w:p w14:paraId="35E3803C" w14:textId="77777777" w:rsidR="008F4EF1" w:rsidRDefault="0090553E" w:rsidP="008F4EF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D3463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Send emails directly to your GP, Community Team and Hospital</w:t>
                      </w:r>
                      <w:r w:rsidR="00C06864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             </w:t>
                      </w:r>
                      <w:r w:rsidR="00C06864">
                        <w:rPr>
                          <w:rFonts w:ascii="Arial" w:hAnsi="Arial" w:cs="Arial"/>
                          <w:sz w:val="20"/>
                          <w:szCs w:val="20"/>
                        </w:rPr>
                        <w:t>C</w:t>
                      </w:r>
                      <w:r w:rsidRPr="00C0686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ontact </w:t>
                      </w:r>
                      <w:hyperlink r:id="rId15" w:history="1">
                        <w:r w:rsidR="00C06864" w:rsidRPr="004F5911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hlp.londonchnhsmailrequests@nhs.net</w:t>
                        </w:r>
                      </w:hyperlink>
                      <w:r w:rsidR="00C0686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D3463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to get </w:t>
                      </w:r>
                      <w:r w:rsidR="00C06864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an </w:t>
                      </w:r>
                      <w:r w:rsidRPr="00D3463C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NHS.net email</w:t>
                      </w:r>
                      <w:r w:rsidRPr="00D3463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set up</w:t>
                      </w:r>
                      <w:r w:rsidR="008F4EF1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B2986F9" w14:textId="165429AB" w:rsidR="006C567A" w:rsidRPr="00720EF4" w:rsidRDefault="00D3463C" w:rsidP="0041096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20EF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Please </w:t>
                      </w:r>
                      <w:hyperlink r:id="rId16" w:history="1">
                        <w:r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register</w:t>
                        </w:r>
                      </w:hyperlink>
                      <w:r w:rsidRPr="00720EF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d use </w:t>
                      </w:r>
                      <w:r w:rsidRPr="00720EF4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Capacity Tracker</w:t>
                      </w:r>
                      <w:r w:rsidRPr="00720EF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o support hospital discharge planning</w:t>
                      </w:r>
                      <w:r w:rsidR="00720EF4" w:rsidRPr="00720EF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Continue to complete the </w:t>
                      </w:r>
                      <w:hyperlink r:id="rId17" w:history="1">
                        <w:r w:rsidR="00720EF4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Market Insight tool</w:t>
                        </w:r>
                      </w:hyperlink>
                      <w:r w:rsidR="00720EF4" w:rsidRPr="00720EF4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720EF4" w:rsidRPr="00720EF4"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  <w:t xml:space="preserve">if you </w:t>
                      </w:r>
                      <w:r w:rsidR="00720EF4"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  <w:t xml:space="preserve">normally do. </w:t>
                      </w:r>
                    </w:p>
                    <w:p w14:paraId="23F0B1A3" w14:textId="77777777" w:rsidR="00DC7FD1" w:rsidRPr="00D3463C" w:rsidRDefault="00DC7FD1" w:rsidP="008F4EF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40862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B8BC003" wp14:editId="7F616DDF">
                <wp:simplePos x="0" y="0"/>
                <wp:positionH relativeFrom="margin">
                  <wp:posOffset>5514975</wp:posOffset>
                </wp:positionH>
                <wp:positionV relativeFrom="paragraph">
                  <wp:posOffset>5438140</wp:posOffset>
                </wp:positionV>
                <wp:extent cx="4800600" cy="10287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1028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328A2" w14:textId="117B0C39" w:rsidR="00BB640B" w:rsidRPr="00BB640B" w:rsidRDefault="001E7384" w:rsidP="00BB640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Resources and Support</w:t>
                            </w:r>
                            <w:r w:rsidR="00BB640B" w:rsidRPr="00BB640B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for Care Home Staff</w:t>
                            </w:r>
                          </w:p>
                          <w:p w14:paraId="306D42D6" w14:textId="70645459" w:rsidR="00BE4208" w:rsidRPr="00BE4208" w:rsidRDefault="00552694" w:rsidP="00BE420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="00BE4208" w:rsidRPr="00BE4208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Guidance on Home Care Provision</w:t>
                              </w:r>
                            </w:hyperlink>
                          </w:p>
                          <w:p w14:paraId="7F2A8984" w14:textId="468594BA" w:rsidR="008A795C" w:rsidRPr="00BE4208" w:rsidRDefault="00552694" w:rsidP="00BB640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hyperlink r:id="rId19" w:history="1">
                              <w:r w:rsidR="007F53C5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C</w:t>
                              </w:r>
                              <w:r w:rsidR="00E6013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O</w:t>
                              </w:r>
                              <w:r w:rsidR="007F53C5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V</w:t>
                              </w:r>
                              <w:r w:rsidR="00E6013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ID</w:t>
                              </w:r>
                              <w:r w:rsidR="008A795C" w:rsidRPr="008A795C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  <w:lang w:val="en-US"/>
                                </w:rPr>
                                <w:t>-19 Care Platform</w:t>
                              </w:r>
                            </w:hyperlink>
                          </w:p>
                          <w:p w14:paraId="1DEA95C6" w14:textId="77777777" w:rsidR="00BB640B" w:rsidRPr="00BB640B" w:rsidRDefault="00BB640B" w:rsidP="00BB640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BB640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Queens Nursing Institute </w:t>
                            </w:r>
                            <w:hyperlink r:id="rId20" w:history="1">
                              <w:r w:rsidRPr="00BB64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Facebook Page</w:t>
                              </w:r>
                            </w:hyperlink>
                          </w:p>
                          <w:p w14:paraId="656E6320" w14:textId="3FBD6471" w:rsidR="00DC7FD1" w:rsidRPr="00720EF4" w:rsidRDefault="00552694" w:rsidP="00F747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hyperlink r:id="rId21" w:history="1">
                              <w:r w:rsidR="00BB640B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RIDDOR reporting of C</w:t>
                              </w:r>
                              <w:r w:rsidR="00E60130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</w:t>
                              </w:r>
                              <w:r w:rsidR="00BB640B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V</w:t>
                              </w:r>
                              <w:r w:rsidR="00E60130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ID</w:t>
                              </w:r>
                              <w:r w:rsidR="00BB640B" w:rsidRPr="00720EF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-19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BC003" id="Text Box 2" o:spid="_x0000_s1027" type="#_x0000_t202" style="position:absolute;left:0;text-align:left;margin-left:434.25pt;margin-top:428.2pt;width:378pt;height:81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" fillcolor="#ffe599 [1303]" stroked="f">
                <v:textbox>
                  <w:txbxContent>
                    <w:p w14:paraId="07B328A2" w14:textId="117B0C39" w:rsidR="00BB640B" w:rsidRPr="00BB640B" w:rsidRDefault="001E7384" w:rsidP="00BB640B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Resources and Support</w:t>
                      </w:r>
                      <w:r w:rsidR="00BB640B" w:rsidRPr="00BB640B">
                        <w:rPr>
                          <w:rFonts w:ascii="Arial" w:hAnsi="Arial" w:cs="Arial"/>
                          <w:b/>
                          <w:bCs/>
                        </w:rPr>
                        <w:t xml:space="preserve"> for Care Home Staff</w:t>
                      </w:r>
                    </w:p>
                    <w:p w14:paraId="306D42D6" w14:textId="70645459" w:rsidR="00BE4208" w:rsidRPr="00BE4208" w:rsidRDefault="00552694" w:rsidP="00BE420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hyperlink r:id="rId22" w:history="1">
                        <w:r w:rsidR="00BE4208" w:rsidRPr="00BE4208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Guidance on Home Care Provision</w:t>
                        </w:r>
                      </w:hyperlink>
                    </w:p>
                    <w:p w14:paraId="7F2A8984" w14:textId="468594BA" w:rsidR="008A795C" w:rsidRPr="00BE4208" w:rsidRDefault="00552694" w:rsidP="00BB640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hyperlink r:id="rId23" w:history="1">
                        <w:r w:rsidR="007F53C5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C</w:t>
                        </w:r>
                        <w:r w:rsidR="00E60130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O</w:t>
                        </w:r>
                        <w:r w:rsidR="007F53C5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V</w:t>
                        </w:r>
                        <w:r w:rsidR="00E60130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ID</w:t>
                        </w:r>
                        <w:r w:rsidR="008A795C" w:rsidRPr="008A795C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  <w:lang w:val="en-US"/>
                          </w:rPr>
                          <w:t>-19 Care Platform</w:t>
                        </w:r>
                      </w:hyperlink>
                    </w:p>
                    <w:p w14:paraId="1DEA95C6" w14:textId="77777777" w:rsidR="00BB640B" w:rsidRPr="00BB640B" w:rsidRDefault="00BB640B" w:rsidP="00BB640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BB640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Queens Nursing Institute </w:t>
                      </w:r>
                      <w:hyperlink r:id="rId24" w:history="1">
                        <w:r w:rsidRPr="00BB640B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Facebook Page</w:t>
                        </w:r>
                      </w:hyperlink>
                    </w:p>
                    <w:p w14:paraId="656E6320" w14:textId="3FBD6471" w:rsidR="00DC7FD1" w:rsidRPr="00720EF4" w:rsidRDefault="00552694" w:rsidP="00F747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hyperlink r:id="rId25" w:history="1">
                        <w:r w:rsidR="00BB640B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RIDDOR reporting of C</w:t>
                        </w:r>
                        <w:r w:rsidR="00E60130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O</w:t>
                        </w:r>
                        <w:r w:rsidR="00BB640B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V</w:t>
                        </w:r>
                        <w:r w:rsidR="00E60130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ID</w:t>
                        </w:r>
                        <w:r w:rsidR="00BB640B" w:rsidRPr="00720EF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-19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DC7FD1" w:rsidRPr="002E0A0A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702272" behindDoc="0" locked="0" layoutInCell="1" allowOverlap="1" wp14:anchorId="49FA1396" wp14:editId="61430DDA">
            <wp:simplePos x="0" y="0"/>
            <wp:positionH relativeFrom="column">
              <wp:posOffset>9425305</wp:posOffset>
            </wp:positionH>
            <wp:positionV relativeFrom="paragraph">
              <wp:posOffset>6513195</wp:posOffset>
            </wp:positionV>
            <wp:extent cx="885825" cy="367017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367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768AA1D" wp14:editId="4FA79156">
                <wp:simplePos x="0" y="0"/>
                <wp:positionH relativeFrom="margin">
                  <wp:posOffset>5514975</wp:posOffset>
                </wp:positionH>
                <wp:positionV relativeFrom="paragraph">
                  <wp:posOffset>4399915</wp:posOffset>
                </wp:positionV>
                <wp:extent cx="4810125" cy="1019175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0125" cy="10191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80EA0" w14:textId="3501528D" w:rsidR="00D800A0" w:rsidRPr="00BB640B" w:rsidRDefault="001C5D99" w:rsidP="00D800A0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How to access </w:t>
                            </w:r>
                            <w:r w:rsidR="00B419ED" w:rsidRPr="00BB640B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</w:t>
                            </w:r>
                            <w:r w:rsidR="00877DC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ersonal </w:t>
                            </w:r>
                            <w:r w:rsidR="00B419ED" w:rsidRPr="00BB640B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</w:t>
                            </w:r>
                            <w:r w:rsidR="00877DC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rotective </w:t>
                            </w:r>
                            <w:r w:rsidR="00B419ED" w:rsidRPr="00BB640B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E</w:t>
                            </w:r>
                            <w:r w:rsidR="00877DC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quipment (PPE)</w:t>
                            </w:r>
                            <w:r w:rsidR="00D800A0" w:rsidRPr="00BB640B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:</w:t>
                            </w:r>
                          </w:p>
                          <w:p w14:paraId="08A080F1" w14:textId="19D1D575" w:rsidR="006A22FA" w:rsidRDefault="001E7384" w:rsidP="004172D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</w:t>
                            </w:r>
                            <w:r w:rsidR="006A22FA"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rder PPE </w:t>
                            </w:r>
                            <w:r w:rsidR="007552F7"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rough your normal supplier. </w:t>
                            </w:r>
                            <w:r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f this isn’t possibl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</w:t>
                            </w:r>
                            <w:r w:rsidR="00877DC8"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rrangements have been made with </w:t>
                            </w:r>
                            <w:r w:rsidR="009916C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even</w:t>
                            </w:r>
                            <w:r w:rsidR="00877DC8" w:rsidRPr="001E73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wholesalers to provide PPE to the social care sector.</w:t>
                            </w:r>
                          </w:p>
                          <w:p w14:paraId="536FB0DC" w14:textId="6D17A179" w:rsidR="00BE4208" w:rsidRPr="001E7384" w:rsidRDefault="00BE4208" w:rsidP="004172D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tact your Local Authority if you are still unable to get PPE provision.</w:t>
                            </w:r>
                          </w:p>
                          <w:p w14:paraId="5BFF31A5" w14:textId="49F0BFAB" w:rsidR="00BB640B" w:rsidRPr="00BE4208" w:rsidRDefault="00552694" w:rsidP="00BE420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27" w:history="1">
                              <w:r w:rsidR="00987759" w:rsidRPr="00BB64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Guidance for Residential Care Providers</w:t>
                              </w:r>
                            </w:hyperlink>
                            <w:r w:rsidR="00987759" w:rsidRPr="00BB640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8AA1D" id="_x0000_s1028" type="#_x0000_t202" style="position:absolute;left:0;text-align:left;margin-left:434.25pt;margin-top:346.45pt;width:378.75pt;height:80.2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" fillcolor="#e2efd9 [665]" stroked="f">
                <v:textbox>
                  <w:txbxContent>
                    <w:p w14:paraId="19080EA0" w14:textId="3501528D" w:rsidR="00D800A0" w:rsidRPr="00BB640B" w:rsidRDefault="001C5D99" w:rsidP="00D800A0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How to access </w:t>
                      </w:r>
                      <w:r w:rsidR="00B419ED" w:rsidRPr="00BB640B">
                        <w:rPr>
                          <w:rFonts w:ascii="Arial" w:hAnsi="Arial" w:cs="Arial"/>
                          <w:b/>
                          <w:bCs/>
                        </w:rPr>
                        <w:t>P</w:t>
                      </w:r>
                      <w:r w:rsidR="00877DC8">
                        <w:rPr>
                          <w:rFonts w:ascii="Arial" w:hAnsi="Arial" w:cs="Arial"/>
                          <w:b/>
                          <w:bCs/>
                        </w:rPr>
                        <w:t xml:space="preserve">ersonal </w:t>
                      </w:r>
                      <w:r w:rsidR="00B419ED" w:rsidRPr="00BB640B">
                        <w:rPr>
                          <w:rFonts w:ascii="Arial" w:hAnsi="Arial" w:cs="Arial"/>
                          <w:b/>
                          <w:bCs/>
                        </w:rPr>
                        <w:t>P</w:t>
                      </w:r>
                      <w:r w:rsidR="00877DC8">
                        <w:rPr>
                          <w:rFonts w:ascii="Arial" w:hAnsi="Arial" w:cs="Arial"/>
                          <w:b/>
                          <w:bCs/>
                        </w:rPr>
                        <w:t xml:space="preserve">rotective </w:t>
                      </w:r>
                      <w:r w:rsidR="00B419ED" w:rsidRPr="00BB640B">
                        <w:rPr>
                          <w:rFonts w:ascii="Arial" w:hAnsi="Arial" w:cs="Arial"/>
                          <w:b/>
                          <w:bCs/>
                        </w:rPr>
                        <w:t>E</w:t>
                      </w:r>
                      <w:r w:rsidR="00877DC8">
                        <w:rPr>
                          <w:rFonts w:ascii="Arial" w:hAnsi="Arial" w:cs="Arial"/>
                          <w:b/>
                          <w:bCs/>
                        </w:rPr>
                        <w:t>quipment (PPE)</w:t>
                      </w:r>
                      <w:r w:rsidR="00D800A0" w:rsidRPr="00BB640B">
                        <w:rPr>
                          <w:rFonts w:ascii="Arial" w:hAnsi="Arial" w:cs="Arial"/>
                          <w:b/>
                          <w:bCs/>
                        </w:rPr>
                        <w:t>:</w:t>
                      </w:r>
                    </w:p>
                    <w:p w14:paraId="08A080F1" w14:textId="19D1D575" w:rsidR="006A22FA" w:rsidRDefault="001E7384" w:rsidP="004172D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>O</w:t>
                      </w:r>
                      <w:r w:rsidR="006A22FA"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rder PPE </w:t>
                      </w:r>
                      <w:r w:rsidR="007552F7"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rough your normal supplier. </w:t>
                      </w:r>
                      <w:r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f this isn’t possibl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a</w:t>
                      </w:r>
                      <w:r w:rsidR="00877DC8"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rrangements have been made with </w:t>
                      </w:r>
                      <w:r w:rsidR="009916CA">
                        <w:rPr>
                          <w:rFonts w:ascii="Arial" w:hAnsi="Arial" w:cs="Arial"/>
                          <w:sz w:val="20"/>
                          <w:szCs w:val="20"/>
                        </w:rPr>
                        <w:t>seven</w:t>
                      </w:r>
                      <w:r w:rsidR="00877DC8" w:rsidRPr="001E738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wholesalers to provide PPE to the social care sector.</w:t>
                      </w:r>
                    </w:p>
                    <w:p w14:paraId="536FB0DC" w14:textId="6D17A179" w:rsidR="00BE4208" w:rsidRPr="001E7384" w:rsidRDefault="00BE4208" w:rsidP="004172D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ontact your Local Authority if you are still unable to get PPE provision.</w:t>
                      </w:r>
                    </w:p>
                    <w:p w14:paraId="5BFF31A5" w14:textId="49F0BFAB" w:rsidR="00BB640B" w:rsidRPr="00BE4208" w:rsidRDefault="00552694" w:rsidP="00BE420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hyperlink r:id="rId28" w:history="1">
                        <w:r w:rsidR="00987759" w:rsidRPr="00BB640B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Guidance for Residential Care Providers</w:t>
                        </w:r>
                      </w:hyperlink>
                      <w:r w:rsidR="00987759" w:rsidRPr="00BB640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7FD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5663C70" wp14:editId="43962FC7">
                <wp:simplePos x="0" y="0"/>
                <wp:positionH relativeFrom="column">
                  <wp:posOffset>5514975</wp:posOffset>
                </wp:positionH>
                <wp:positionV relativeFrom="paragraph">
                  <wp:posOffset>2361565</wp:posOffset>
                </wp:positionV>
                <wp:extent cx="4810125" cy="2019300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25" cy="2019300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649D7" w14:textId="67439919" w:rsidR="007552F7" w:rsidRPr="007552F7" w:rsidRDefault="007552F7" w:rsidP="007552F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What to do in case of an outbreak?</w:t>
                            </w:r>
                          </w:p>
                          <w:p w14:paraId="34D5BC15" w14:textId="6E9C56B3" w:rsidR="00367407" w:rsidRPr="00367407" w:rsidRDefault="00367407" w:rsidP="0012666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6740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n outbreak is defined as</w:t>
                            </w:r>
                            <w:r w:rsidRPr="0036740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two or more residents </w:t>
                            </w:r>
                            <w:r w:rsidRPr="0036740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 the care home diagnosed with symptoms compatible with COVID-19.</w:t>
                            </w:r>
                          </w:p>
                          <w:p w14:paraId="2A09B962" w14:textId="77777777" w:rsidR="008F4EF1" w:rsidRDefault="00BB640B" w:rsidP="008F4EF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552F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Contact</w:t>
                            </w:r>
                            <w:r w:rsidR="007552F7" w:rsidRP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he </w:t>
                            </w:r>
                            <w:r w:rsid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</w:t>
                            </w:r>
                            <w:r w:rsidR="00902A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ublic </w:t>
                            </w:r>
                            <w:r w:rsid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</w:t>
                            </w:r>
                            <w:r w:rsidR="00902A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ealth </w:t>
                            </w:r>
                            <w:r w:rsid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</w:t>
                            </w:r>
                            <w:r w:rsidR="00902A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gland</w:t>
                            </w:r>
                            <w:r w:rsid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552F7" w:rsidRP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London Coronavirus Response Cell</w:t>
                            </w:r>
                            <w:r w:rsidR="007552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 the event of an outbreak</w:t>
                            </w:r>
                          </w:p>
                          <w:p w14:paraId="17A82E12" w14:textId="77777777" w:rsidR="008F4EF1" w:rsidRDefault="007552F7" w:rsidP="008F4EF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552F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Phone Number: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0300 303 0450</w:t>
                            </w:r>
                          </w:p>
                          <w:p w14:paraId="3D8B7502" w14:textId="3C9E1569" w:rsidR="007552F7" w:rsidRDefault="007552F7" w:rsidP="008F4EF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552F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Email: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9" w:history="1">
                              <w:r w:rsidRPr="00601E71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CRC@phe.gov.uk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B891E15" w14:textId="77777777" w:rsidR="006A246A" w:rsidRDefault="00126661" w:rsidP="006A246A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126661">
                              <w:rPr>
                                <w:rFonts w:ascii="Arial" w:eastAsia="Times New Roman" w:hAnsi="Arial" w:cs="Arial"/>
                                <w:b/>
                                <w:sz w:val="20"/>
                                <w:szCs w:val="20"/>
                              </w:rPr>
                              <w:t>Update:</w:t>
                            </w:r>
                            <w:r w:rsidRPr="00126661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Capacity Tracker, your Local Authority and RIDDOR</w:t>
                            </w:r>
                          </w:p>
                          <w:p w14:paraId="19B13EBE" w14:textId="6225B477" w:rsidR="006A246A" w:rsidRPr="006A246A" w:rsidRDefault="006A246A" w:rsidP="006A246A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6A246A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Guidance:</w:t>
                            </w:r>
                            <w:r w:rsidRPr="006A246A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30" w:history="1">
                              <w:r w:rsidRPr="006A246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Admission and Care of Residents during COVID-19 Incident</w:t>
                              </w:r>
                            </w:hyperlink>
                          </w:p>
                          <w:p w14:paraId="10D4DAFF" w14:textId="3FC0B216" w:rsidR="006A246A" w:rsidRPr="00126661" w:rsidRDefault="006A246A" w:rsidP="00126661">
                            <w:pP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4B2A7A4" w14:textId="77777777" w:rsidR="007552F7" w:rsidRPr="007552F7" w:rsidRDefault="007552F7" w:rsidP="007552F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63C70" id="Rectangle 2" o:spid="_x0000_s1029" style="position:absolute;left:0;text-align:left;margin-left:434.25pt;margin-top:185.95pt;width:378.75pt;height:15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" fillcolor="#ff6" stroked="f" strokeweight="1pt">
                <v:textbox>
                  <w:txbxContent>
                    <w:p w14:paraId="472649D7" w14:textId="67439919" w:rsidR="007552F7" w:rsidRPr="007552F7" w:rsidRDefault="007552F7" w:rsidP="007552F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What to do in case of an outbreak?</w:t>
                      </w:r>
                    </w:p>
                    <w:p w14:paraId="34D5BC15" w14:textId="6E9C56B3" w:rsidR="00367407" w:rsidRPr="00367407" w:rsidRDefault="00367407" w:rsidP="0012666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367407">
                        <w:rPr>
                          <w:rFonts w:ascii="Arial" w:hAnsi="Arial" w:cs="Arial"/>
                          <w:sz w:val="20"/>
                          <w:szCs w:val="20"/>
                        </w:rPr>
                        <w:t>An outbreak is defined as</w:t>
                      </w:r>
                      <w:r w:rsidRPr="0036740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two or more residents </w:t>
                      </w:r>
                      <w:r w:rsidRPr="00367407">
                        <w:rPr>
                          <w:rFonts w:ascii="Arial" w:hAnsi="Arial" w:cs="Arial"/>
                          <w:sz w:val="20"/>
                          <w:szCs w:val="20"/>
                        </w:rPr>
                        <w:t>in the care home diagnosed with symptoms compatible with COVID-19.</w:t>
                      </w:r>
                    </w:p>
                    <w:p w14:paraId="2A09B962" w14:textId="77777777" w:rsidR="008F4EF1" w:rsidRDefault="00BB640B" w:rsidP="008F4EF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552F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Contact</w:t>
                      </w:r>
                      <w:r w:rsidR="007552F7" w:rsidRP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he </w:t>
                      </w:r>
                      <w:r w:rsid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>P</w:t>
                      </w:r>
                      <w:r w:rsidR="00902AF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ublic </w:t>
                      </w:r>
                      <w:r w:rsid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>H</w:t>
                      </w:r>
                      <w:r w:rsidR="00902AF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ealth </w:t>
                      </w:r>
                      <w:r w:rsid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>E</w:t>
                      </w:r>
                      <w:r w:rsidR="00902AF0">
                        <w:rPr>
                          <w:rFonts w:ascii="Arial" w:hAnsi="Arial" w:cs="Arial"/>
                          <w:sz w:val="20"/>
                          <w:szCs w:val="20"/>
                        </w:rPr>
                        <w:t>ngland</w:t>
                      </w:r>
                      <w:r w:rsid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7552F7" w:rsidRP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>London Coronavirus Response Cell</w:t>
                      </w:r>
                      <w:r w:rsidR="007552F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 the event of an outbreak</w:t>
                      </w:r>
                    </w:p>
                    <w:p w14:paraId="17A82E12" w14:textId="77777777" w:rsidR="008F4EF1" w:rsidRDefault="007552F7" w:rsidP="008F4EF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552F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Phone Number: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0300 303 0450</w:t>
                      </w:r>
                    </w:p>
                    <w:p w14:paraId="3D8B7502" w14:textId="3C9E1569" w:rsidR="007552F7" w:rsidRDefault="007552F7" w:rsidP="008F4EF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552F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Email: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hyperlink r:id="rId31" w:history="1">
                        <w:r w:rsidRPr="00601E71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LCRC@phe.gov.uk</w:t>
                        </w:r>
                      </w:hyperlink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B891E15" w14:textId="77777777" w:rsidR="006A246A" w:rsidRDefault="00126661" w:rsidP="006A246A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126661">
                        <w:rPr>
                          <w:rFonts w:ascii="Arial" w:eastAsia="Times New Roman" w:hAnsi="Arial" w:cs="Arial"/>
                          <w:b/>
                          <w:sz w:val="20"/>
                          <w:szCs w:val="20"/>
                        </w:rPr>
                        <w:t>Update:</w:t>
                      </w:r>
                      <w:r w:rsidRPr="00126661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Capacity Tracker, your Local Authority and RIDDOR</w:t>
                      </w:r>
                    </w:p>
                    <w:p w14:paraId="19B13EBE" w14:textId="6225B477" w:rsidR="006A246A" w:rsidRPr="006A246A" w:rsidRDefault="006A246A" w:rsidP="006A246A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6A246A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>Guidance:</w:t>
                      </w:r>
                      <w:r w:rsidRPr="006A246A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</w:t>
                      </w:r>
                      <w:hyperlink r:id="rId32" w:history="1">
                        <w:r w:rsidRPr="006A246A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Admission and Care of Residents during COVID-19 Incident</w:t>
                        </w:r>
                      </w:hyperlink>
                    </w:p>
                    <w:p w14:paraId="10D4DAFF" w14:textId="3FC0B216" w:rsidR="006A246A" w:rsidRPr="00126661" w:rsidRDefault="006A246A" w:rsidP="00126661">
                      <w:pP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14B2A7A4" w14:textId="77777777" w:rsidR="007552F7" w:rsidRPr="007552F7" w:rsidRDefault="007552F7" w:rsidP="007552F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A9B812" wp14:editId="41B67010">
                <wp:simplePos x="0" y="0"/>
                <wp:positionH relativeFrom="column">
                  <wp:posOffset>5514975</wp:posOffset>
                </wp:positionH>
                <wp:positionV relativeFrom="paragraph">
                  <wp:posOffset>1789430</wp:posOffset>
                </wp:positionV>
                <wp:extent cx="4800600" cy="542925"/>
                <wp:effectExtent l="0" t="0" r="0" b="9525"/>
                <wp:wrapNone/>
                <wp:docPr id="26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0" cy="542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739D37" w14:textId="79FA023A" w:rsidR="00427634" w:rsidRPr="007846A7" w:rsidRDefault="001D38D1" w:rsidP="0042763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 w:rsidR="0022059E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Resident deteriorates at any stage </w:t>
                            </w:r>
                            <w:r w:rsidR="00E122B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–</w:t>
                            </w:r>
                            <w:r w:rsidR="0022059E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Escalate</w:t>
                            </w:r>
                            <w:r w:rsidR="00E122B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to 111*</w:t>
                            </w:r>
                            <w:r w:rsidR="008F4EF1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Star </w:t>
                            </w:r>
                            <w:r w:rsidR="00E122B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6 </w:t>
                            </w:r>
                            <w:r w:rsidR="00EC3C59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r</w:t>
                            </w:r>
                            <w:r w:rsidR="00E122B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999</w:t>
                            </w:r>
                          </w:p>
                          <w:p w14:paraId="694387B5" w14:textId="262CDF08" w:rsidR="00BE4208" w:rsidRPr="007846A7" w:rsidRDefault="00BE4208" w:rsidP="0042763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Be explicit that C</w:t>
                            </w:r>
                            <w:r w:rsidR="00E6013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O</w:t>
                            </w: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V</w:t>
                            </w:r>
                            <w:r w:rsidR="00E60130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ID</w:t>
                            </w: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-19 is suspected</w:t>
                            </w:r>
                            <w:r w:rsidR="008F4EF1" w:rsidRPr="007846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 xml:space="preserve"> and ensure you have easy access to the residents CMC plan </w:t>
                            </w:r>
                          </w:p>
                          <w:p w14:paraId="67138D32" w14:textId="77777777" w:rsidR="00BE4208" w:rsidRPr="00427634" w:rsidRDefault="00BE4208" w:rsidP="00356AE4">
                            <w:pPr>
                              <w:jc w:val="center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9B812" id="TextBox 25" o:spid="_x0000_s1030" type="#_x0000_t202" style="position:absolute;left:0;text-align:left;margin-left:434.25pt;margin-top:140.9pt;width:378pt;height:42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" fillcolor="red" stroked="f">
                <v:textbox>
                  <w:txbxContent>
                    <w:p w14:paraId="0D739D37" w14:textId="79FA023A" w:rsidR="00427634" w:rsidRPr="007846A7" w:rsidRDefault="001D38D1" w:rsidP="0042763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</w:pPr>
                      <w:r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If </w:t>
                      </w:r>
                      <w:r w:rsidR="0022059E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Resident deteriorates at any stage </w:t>
                      </w:r>
                      <w:r w:rsidR="00E122B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–</w:t>
                      </w:r>
                      <w:r w:rsidR="0022059E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Escalate</w:t>
                      </w:r>
                      <w:r w:rsidR="00E122B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to 111*</w:t>
                      </w:r>
                      <w:r w:rsidR="008F4EF1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Star </w:t>
                      </w:r>
                      <w:r w:rsidR="00E122B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6 </w:t>
                      </w:r>
                      <w:r w:rsidR="00EC3C59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r</w:t>
                      </w:r>
                      <w:r w:rsidR="00E122B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999</w:t>
                      </w:r>
                    </w:p>
                    <w:p w14:paraId="694387B5" w14:textId="262CDF08" w:rsidR="00BE4208" w:rsidRPr="007846A7" w:rsidRDefault="00BE4208" w:rsidP="0042763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</w:pPr>
                      <w:r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Be explicit that C</w:t>
                      </w:r>
                      <w:r w:rsidR="00E6013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O</w:t>
                      </w:r>
                      <w:r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V</w:t>
                      </w:r>
                      <w:r w:rsidR="00E60130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ID</w:t>
                      </w:r>
                      <w:r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>-19 is suspected</w:t>
                      </w:r>
                      <w:r w:rsidR="008F4EF1" w:rsidRPr="007846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kern w:val="24"/>
                          <w:sz w:val="20"/>
                          <w:szCs w:val="20"/>
                        </w:rPr>
                        <w:t xml:space="preserve"> and ensure you have easy access to the residents CMC plan </w:t>
                      </w:r>
                    </w:p>
                    <w:p w14:paraId="67138D32" w14:textId="77777777" w:rsidR="00BE4208" w:rsidRPr="00427634" w:rsidRDefault="00BE4208" w:rsidP="00356AE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5BC153" wp14:editId="41E14623">
                <wp:simplePos x="0" y="0"/>
                <wp:positionH relativeFrom="column">
                  <wp:posOffset>419100</wp:posOffset>
                </wp:positionH>
                <wp:positionV relativeFrom="paragraph">
                  <wp:posOffset>133985</wp:posOffset>
                </wp:positionV>
                <wp:extent cx="4829175" cy="2409825"/>
                <wp:effectExtent l="0" t="0" r="9525" b="9525"/>
                <wp:wrapNone/>
                <wp:docPr id="11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240982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5436AF" w14:textId="77777777" w:rsidR="0064633F" w:rsidRDefault="0064633F" w:rsidP="0064633F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bookmarkStart w:id="2" w:name="_Hlk36125628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sider COVID-19 infection in a resident with any of the following:</w:t>
                            </w:r>
                          </w:p>
                          <w:p w14:paraId="4B5D33DB" w14:textId="0431F9D4" w:rsidR="0022059E" w:rsidRPr="00126661" w:rsidRDefault="0022059E" w:rsidP="0064633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473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126661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New continuous cough</w:t>
                            </w:r>
                            <w:r w:rsidR="0063257E" w:rsidRPr="00126661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, different to usual</w:t>
                            </w:r>
                          </w:p>
                          <w:p w14:paraId="00841858" w14:textId="63DB660D" w:rsidR="0064633F" w:rsidRPr="0064633F" w:rsidRDefault="0022059E" w:rsidP="0064633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473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126661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High temperature</w:t>
                            </w:r>
                            <w:r w:rsidR="0063257E" w:rsidRPr="00126661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(≥37.8°C), shivery, achy, hot to touch</w:t>
                            </w:r>
                            <w:bookmarkEnd w:id="2"/>
                          </w:p>
                          <w:p w14:paraId="72E6F1A3" w14:textId="77777777" w:rsidR="0064633F" w:rsidRPr="0064633F" w:rsidRDefault="0064633F" w:rsidP="0064633F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457E033" w14:textId="1BBA3FB5" w:rsidR="002E0A0A" w:rsidRPr="0064633F" w:rsidRDefault="0064633F" w:rsidP="0064633F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re home residents may also commonly present with non-respiratory tract symptoms, such as new onset/worsening confusion or diarrhoea and other subtle signs of deterioration.</w:t>
                            </w:r>
                          </w:p>
                          <w:p w14:paraId="630F0FA2" w14:textId="6D6260E5" w:rsidR="00D51F25" w:rsidRPr="0064633F" w:rsidRDefault="00F71E57" w:rsidP="0064633F">
                            <w:pPr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Record observations</w:t>
                            </w:r>
                            <w:r w:rsidR="00D51F25"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where possible: </w:t>
                            </w:r>
                            <w:r w:rsidR="00F73E06"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Date of first symptoms, </w:t>
                            </w:r>
                            <w:r w:rsidR="00D51F25"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Blood Pressure, </w:t>
                            </w:r>
                            <w:hyperlink r:id="rId33" w:history="1">
                              <w:r w:rsidR="00D51F25" w:rsidRPr="0064633F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Pulse</w:t>
                              </w:r>
                            </w:hyperlink>
                            <w:r w:rsidR="00D51F25"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34" w:history="1">
                              <w:r w:rsidR="00D51F25" w:rsidRPr="0064633F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respiratory rate</w:t>
                              </w:r>
                            </w:hyperlink>
                            <w:r w:rsidR="00D51F25" w:rsidRPr="0064633F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and Temperature (refer to Thermometer instructions) – Remember to </w:t>
                            </w:r>
                            <w:hyperlink r:id="rId35" w:history="1">
                              <w:r w:rsidR="00D51F25" w:rsidRPr="0064633F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Maintain fluid intake</w:t>
                              </w:r>
                            </w:hyperlink>
                          </w:p>
                          <w:p w14:paraId="53E5510C" w14:textId="6104D1F7" w:rsidR="00423790" w:rsidRPr="007846A7" w:rsidRDefault="00D51F25" w:rsidP="00423790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or more </w:t>
                            </w:r>
                            <w:r w:rsidR="00423790"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support</w:t>
                            </w: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 call</w:t>
                            </w:r>
                            <w:r w:rsidR="004566C9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the residents</w:t>
                            </w: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GP</w:t>
                            </w: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="00E32C87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f</w:t>
                            </w: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rst instance</w:t>
                            </w:r>
                          </w:p>
                          <w:p w14:paraId="5E9377D6" w14:textId="6957EE81" w:rsidR="00126661" w:rsidRPr="007846A7" w:rsidRDefault="004B1797" w:rsidP="00423790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</w:t>
                            </w:r>
                            <w:r w:rsidR="00423790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ll </w:t>
                            </w:r>
                            <w:r w:rsidR="00423790"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111*</w:t>
                            </w:r>
                            <w:r w:rsidR="008F4EF1"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tar </w:t>
                            </w:r>
                            <w:r w:rsidR="00423790" w:rsidRPr="007846A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6</w:t>
                            </w:r>
                            <w:r w:rsidR="00423790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for urgent clinical advice</w:t>
                            </w:r>
                            <w:r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 or if the GP is not available</w:t>
                            </w:r>
                            <w:r w:rsidR="00423790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26661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– this will </w:t>
                            </w:r>
                            <w:r w:rsidR="00E32C87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ut you in contact with</w:t>
                            </w:r>
                            <w:r w:rsidR="00126661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 </w:t>
                            </w:r>
                            <w:r w:rsidR="008F4EF1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linician in NHS 1</w:t>
                            </w:r>
                            <w:r w:rsidR="00126661" w:rsidRPr="007846A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1</w:t>
                            </w:r>
                          </w:p>
                          <w:p w14:paraId="23643FE0" w14:textId="77777777" w:rsidR="00D51F25" w:rsidRPr="003678B4" w:rsidRDefault="00D51F25" w:rsidP="00D51F25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14:paraId="2E760ED3" w14:textId="77777777" w:rsidR="00D51F25" w:rsidRPr="00D51F25" w:rsidRDefault="00D51F25" w:rsidP="00D51F25">
                            <w:pPr>
                              <w:rPr>
                                <w:rFonts w:ascii="Arial" w:eastAsia="Times New Roman" w:hAnsi="Arial" w:cs="Arial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5BC153" id="TextBox 10" o:spid="_x0000_s1031" type="#_x0000_t202" style="position:absolute;left:0;text-align:left;margin-left:33pt;margin-top:10.55pt;width:380.25pt;height:18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" fillcolor="#ff6" stroked="f">
                <v:textbox>
                  <w:txbxContent>
                    <w:p w14:paraId="2C5436AF" w14:textId="77777777" w:rsidR="0064633F" w:rsidRDefault="0064633F" w:rsidP="0064633F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bookmarkStart w:id="3" w:name="_Hlk36125628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onsider COVID-19 infection in a resident with any of the following:</w:t>
                      </w:r>
                    </w:p>
                    <w:p w14:paraId="4B5D33DB" w14:textId="0431F9D4" w:rsidR="0022059E" w:rsidRPr="00126661" w:rsidRDefault="0022059E" w:rsidP="0064633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473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126661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New continuous cough</w:t>
                      </w:r>
                      <w:r w:rsidR="0063257E" w:rsidRPr="00126661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, different to usual</w:t>
                      </w:r>
                    </w:p>
                    <w:p w14:paraId="00841858" w14:textId="63DB660D" w:rsidR="0064633F" w:rsidRPr="0064633F" w:rsidRDefault="0022059E" w:rsidP="0064633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473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126661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High temperature</w:t>
                      </w:r>
                      <w:r w:rsidR="0063257E" w:rsidRPr="00126661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(≥37.8°C), shivery, achy, hot to touch</w:t>
                      </w:r>
                      <w:bookmarkEnd w:id="3"/>
                    </w:p>
                    <w:p w14:paraId="72E6F1A3" w14:textId="77777777" w:rsidR="0064633F" w:rsidRPr="0064633F" w:rsidRDefault="0064633F" w:rsidP="0064633F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</w:p>
                    <w:p w14:paraId="1457E033" w14:textId="1BBA3FB5" w:rsidR="002E0A0A" w:rsidRPr="0064633F" w:rsidRDefault="0064633F" w:rsidP="0064633F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are home residents may also commonly present with non-respiratory tract symptoms, such as new onset/worsening confusion or diarrhoea and other subtle signs of deterioration.</w:t>
                      </w:r>
                    </w:p>
                    <w:p w14:paraId="630F0FA2" w14:textId="6D6260E5" w:rsidR="00D51F25" w:rsidRPr="0064633F" w:rsidRDefault="00F71E57" w:rsidP="0064633F">
                      <w:pPr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Record observations</w:t>
                      </w:r>
                      <w:r w:rsidR="00D51F25"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where possible: </w:t>
                      </w:r>
                      <w:r w:rsidR="00F73E06"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Date of first symptoms, </w:t>
                      </w:r>
                      <w:r w:rsidR="00D51F25"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Blood Pressure, </w:t>
                      </w:r>
                      <w:hyperlink r:id="rId36" w:history="1">
                        <w:r w:rsidR="00D51F25" w:rsidRPr="0064633F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Pulse</w:t>
                        </w:r>
                      </w:hyperlink>
                      <w:r w:rsidR="00D51F25"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hyperlink r:id="rId37" w:history="1">
                        <w:r w:rsidR="00D51F25" w:rsidRPr="0064633F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respiratory rate</w:t>
                        </w:r>
                      </w:hyperlink>
                      <w:r w:rsidR="00D51F25" w:rsidRPr="0064633F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and Temperature (refer to Thermometer instructions) – Remember to </w:t>
                      </w:r>
                      <w:hyperlink r:id="rId38" w:history="1">
                        <w:r w:rsidR="00D51F25" w:rsidRPr="0064633F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Maintain fluid intake</w:t>
                        </w:r>
                      </w:hyperlink>
                    </w:p>
                    <w:p w14:paraId="53E5510C" w14:textId="6104D1F7" w:rsidR="00423790" w:rsidRPr="007846A7" w:rsidRDefault="00D51F25" w:rsidP="00423790">
                      <w:pPr>
                        <w:pStyle w:val="ListParagraph"/>
                        <w:ind w:left="36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For more </w:t>
                      </w:r>
                      <w:r w:rsidR="00423790"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support</w:t>
                      </w: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, call</w:t>
                      </w:r>
                      <w:r w:rsidR="004566C9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the residents</w:t>
                      </w: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GP</w:t>
                      </w: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 </w:t>
                      </w:r>
                      <w:r w:rsidR="00E32C87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the f</w:t>
                      </w: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irst instance</w:t>
                      </w:r>
                    </w:p>
                    <w:p w14:paraId="5E9377D6" w14:textId="6957EE81" w:rsidR="00126661" w:rsidRPr="007846A7" w:rsidRDefault="004B1797" w:rsidP="00423790">
                      <w:pPr>
                        <w:pStyle w:val="ListParagraph"/>
                        <w:ind w:left="36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C</w:t>
                      </w:r>
                      <w:r w:rsidR="00423790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ll </w:t>
                      </w:r>
                      <w:r w:rsidR="00423790"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111*</w:t>
                      </w:r>
                      <w:r w:rsidR="008F4EF1"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Star </w:t>
                      </w:r>
                      <w:r w:rsidR="00423790" w:rsidRPr="007846A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6</w:t>
                      </w:r>
                      <w:r w:rsidR="00423790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for urgent clinical advice</w:t>
                      </w:r>
                      <w:r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, or if the GP is not available</w:t>
                      </w:r>
                      <w:r w:rsidR="00423790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126661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– this will </w:t>
                      </w:r>
                      <w:r w:rsidR="00E32C87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put you in contact with</w:t>
                      </w:r>
                      <w:r w:rsidR="00126661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 </w:t>
                      </w:r>
                      <w:r w:rsidR="008F4EF1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Clinician in NHS 1</w:t>
                      </w:r>
                      <w:r w:rsidR="00126661" w:rsidRPr="007846A7">
                        <w:rPr>
                          <w:rFonts w:ascii="Arial" w:hAnsi="Arial" w:cs="Arial"/>
                          <w:sz w:val="20"/>
                          <w:szCs w:val="20"/>
                        </w:rPr>
                        <w:t>11</w:t>
                      </w:r>
                    </w:p>
                    <w:p w14:paraId="23643FE0" w14:textId="77777777" w:rsidR="00D51F25" w:rsidRPr="003678B4" w:rsidRDefault="00D51F25" w:rsidP="00D51F25">
                      <w:pPr>
                        <w:pStyle w:val="ListParagraph"/>
                        <w:ind w:left="360"/>
                        <w:jc w:val="center"/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14:paraId="2E760ED3" w14:textId="77777777" w:rsidR="00D51F25" w:rsidRPr="00D51F25" w:rsidRDefault="00D51F25" w:rsidP="00D51F25">
                      <w:pPr>
                        <w:rPr>
                          <w:rFonts w:ascii="Arial" w:eastAsia="Times New Roman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77622B" wp14:editId="08903D47">
                <wp:simplePos x="0" y="0"/>
                <wp:positionH relativeFrom="column">
                  <wp:posOffset>1428750</wp:posOffset>
                </wp:positionH>
                <wp:positionV relativeFrom="paragraph">
                  <wp:posOffset>-181610</wp:posOffset>
                </wp:positionV>
                <wp:extent cx="2921000" cy="323850"/>
                <wp:effectExtent l="0" t="0" r="0" b="0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0" cy="3238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677A7A" w14:textId="2365906E" w:rsidR="0022059E" w:rsidRPr="001D38D1" w:rsidRDefault="0022059E" w:rsidP="0022059E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1D38D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Suspect</w:t>
                            </w:r>
                            <w:r w:rsidR="006C29FA" w:rsidRPr="001D38D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ed Case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7622B" id="TextBox 7" o:spid="_x0000_s1032" type="#_x0000_t202" style="position:absolute;left:0;text-align:left;margin-left:112.5pt;margin-top:-14.3pt;width:230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" filled="f" stroked="f">
                <v:textbox>
                  <w:txbxContent>
                    <w:p w14:paraId="28677A7A" w14:textId="2365906E" w:rsidR="0022059E" w:rsidRPr="001D38D1" w:rsidRDefault="0022059E" w:rsidP="0022059E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1D38D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>Suspect</w:t>
                      </w:r>
                      <w:r w:rsidR="006C29FA" w:rsidRPr="001D38D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>ed Cases</w:t>
                      </w:r>
                    </w:p>
                  </w:txbxContent>
                </v:textbox>
              </v:shape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DFA785" wp14:editId="6106EA11">
                <wp:simplePos x="0" y="0"/>
                <wp:positionH relativeFrom="margin">
                  <wp:posOffset>5514975</wp:posOffset>
                </wp:positionH>
                <wp:positionV relativeFrom="paragraph">
                  <wp:posOffset>123190</wp:posOffset>
                </wp:positionV>
                <wp:extent cx="4791075" cy="1657350"/>
                <wp:effectExtent l="0" t="0" r="9525" b="0"/>
                <wp:wrapNone/>
                <wp:docPr id="23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1075" cy="16573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653CB6" w14:textId="4A553BE3" w:rsidR="00D51F25" w:rsidRPr="00427634" w:rsidRDefault="00D51F25" w:rsidP="00861D75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Resident to be isolated for </w:t>
                            </w:r>
                            <w:r w:rsidR="00FB1391" w:rsidRPr="00427634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14</w:t>
                            </w:r>
                            <w:r w:rsidRPr="00427634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days</w:t>
                            </w: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in a single bedroom. </w:t>
                            </w:r>
                            <w:r w:rsidR="00E36B53"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Use </w:t>
                            </w:r>
                            <w:hyperlink r:id="rId39" w:history="1">
                              <w:r w:rsidR="00E36B53" w:rsidRPr="00427634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Infection Control guidance</w:t>
                              </w:r>
                            </w:hyperlink>
                            <w:r w:rsidR="00E36B53"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8C50987" w14:textId="77777777" w:rsidR="00861D75" w:rsidRPr="00427634" w:rsidRDefault="00861D75" w:rsidP="00861D75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4ADF2861" w14:textId="77777777" w:rsidR="009916CA" w:rsidRPr="00427634" w:rsidRDefault="009916CA" w:rsidP="009916CA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Care for resident using PPE </w:t>
                            </w:r>
                            <w:r w:rsidRPr="00C61684">
                              <w:rPr>
                                <w:rFonts w:ascii="Arial" w:hAnsi="Arial" w:cs="Arial"/>
                                <w:kern w:val="24"/>
                                <w:sz w:val="20"/>
                                <w:szCs w:val="20"/>
                              </w:rPr>
                              <w:t>(</w:t>
                            </w:r>
                            <w:hyperlink r:id="rId40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what to use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D7039">
                              <w:rPr>
                                <w:rFonts w:ascii="Arial" w:hAnsi="Arial" w:cs="Arial"/>
                                <w:kern w:val="24"/>
                                <w:sz w:val="20"/>
                                <w:szCs w:val="20"/>
                              </w:rPr>
                              <w:t>and</w:t>
                            </w:r>
                            <w:r>
                              <w:rPr>
                                <w:rFonts w:ascii="Arial" w:hAnsi="Arial" w:cs="Arial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41" w:history="1">
                              <w:r w:rsidRPr="002D7039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 xml:space="preserve">how to </w:t>
                              </w:r>
                              <w:r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wear</w:t>
                              </w:r>
                              <w:r w:rsidRPr="002D7039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 xml:space="preserve"> and dispose</w:t>
                              </w:r>
                            </w:hyperlink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0A0E088" w14:textId="7FF75F92" w:rsidR="00427634" w:rsidRPr="00427634" w:rsidRDefault="00427634" w:rsidP="00861D75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Due to sustained transmission </w:t>
                            </w: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PP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is to be used</w:t>
                            </w: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with all patients. Additional PPE is required for Aerosol Generating Procedure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as described in the </w:t>
                            </w:r>
                            <w:hyperlink r:id="rId42" w:history="1">
                              <w:r w:rsidRPr="00427634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table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4006A3F9" w14:textId="7E8AF351" w:rsidR="00D51F25" w:rsidRPr="00427634" w:rsidRDefault="00D51F25" w:rsidP="00861D75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Use correct Handwashing technique (</w:t>
                            </w:r>
                            <w:hyperlink r:id="rId43" w:history="1">
                              <w:r w:rsidRPr="00427634">
                                <w:rPr>
                                  <w:rStyle w:val="Hyperlink"/>
                                  <w:rFonts w:ascii="Arial" w:hAnsi="Arial" w:cs="Arial"/>
                                  <w:kern w:val="24"/>
                                  <w:sz w:val="20"/>
                                  <w:szCs w:val="20"/>
                                </w:rPr>
                                <w:t>video</w:t>
                              </w:r>
                            </w:hyperlink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A3541B1" w14:textId="7F7BB666" w:rsidR="0022059E" w:rsidRPr="00427634" w:rsidRDefault="0022059E" w:rsidP="00861D75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Consider bathroom facilities</w:t>
                            </w:r>
                            <w:r w:rsidR="00D51F25"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If no </w:t>
                            </w:r>
                            <w:proofErr w:type="spellStart"/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-suite </w:t>
                            </w:r>
                            <w:r w:rsidR="00D51F25"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vailable.</w:t>
                            </w:r>
                          </w:p>
                          <w:p w14:paraId="4825FCC4" w14:textId="77777777" w:rsidR="0022059E" w:rsidRPr="00427634" w:rsidRDefault="0022059E" w:rsidP="00861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Designate a single bathroom for this resident only </w:t>
                            </w:r>
                          </w:p>
                          <w:p w14:paraId="678965DF" w14:textId="3DE8F858" w:rsidR="00FB1391" w:rsidRPr="00427634" w:rsidRDefault="0022059E" w:rsidP="009832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27634">
                              <w:rPr>
                                <w:rFonts w:ascii="Arial" w:hAnsi="Arial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Use commode in room</w:t>
                            </w:r>
                          </w:p>
                          <w:p w14:paraId="6F31F61B" w14:textId="77777777" w:rsidR="00FB1391" w:rsidRPr="003678B4" w:rsidRDefault="00FB1391" w:rsidP="00861D75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F20B746" w14:textId="6B3A6CC8" w:rsidR="00D51F25" w:rsidRPr="003678B4" w:rsidRDefault="00D51F25" w:rsidP="00861D75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3678B4">
                              <w:rPr>
                                <w:rFonts w:ascii="Arial" w:hAnsi="Arial" w:cs="Arial"/>
                                <w:b/>
                                <w:bCs/>
                                <w:u w:val="single"/>
                              </w:rPr>
                              <w:t>Record observations</w:t>
                            </w:r>
                            <w:r w:rsidRPr="003678B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if concerned to inform health services</w:t>
                            </w:r>
                          </w:p>
                          <w:p w14:paraId="56D3318C" w14:textId="77777777" w:rsidR="00D51F25" w:rsidRPr="00E93F0B" w:rsidRDefault="00D51F25" w:rsidP="00D51F25">
                            <w:pPr>
                              <w:rPr>
                                <w:rFonts w:ascii="Arial" w:eastAsia="Times New Roman" w:hAnsi="Arial" w:cs="Arial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FA785" id="TextBox 22" o:spid="_x0000_s1033" type="#_x0000_t202" style="position:absolute;left:0;text-align:left;margin-left:434.25pt;margin-top:9.7pt;width:377.25pt;height:130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" fillcolor="#f7caac [1301]" stroked="f">
                <v:textbox>
                  <w:txbxContent>
                    <w:p w14:paraId="3E653CB6" w14:textId="4A553BE3" w:rsidR="00D51F25" w:rsidRPr="00427634" w:rsidRDefault="00D51F25" w:rsidP="00861D75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Resident to be isolated for </w:t>
                      </w:r>
                      <w:r w:rsidR="00FB1391" w:rsidRPr="00427634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14</w:t>
                      </w:r>
                      <w:r w:rsidRPr="00427634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days</w:t>
                      </w: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in a single bedroom. </w:t>
                      </w:r>
                      <w:r w:rsidR="00E36B53"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Use </w:t>
                      </w:r>
                      <w:hyperlink r:id="rId44" w:history="1">
                        <w:r w:rsidR="00E36B53" w:rsidRPr="00427634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Infection Control guidance</w:t>
                        </w:r>
                      </w:hyperlink>
                      <w:r w:rsidR="00E36B53"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8C50987" w14:textId="77777777" w:rsidR="00861D75" w:rsidRPr="00427634" w:rsidRDefault="00861D75" w:rsidP="00861D75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  <w:p w14:paraId="4ADF2861" w14:textId="77777777" w:rsidR="009916CA" w:rsidRPr="00427634" w:rsidRDefault="009916CA" w:rsidP="009916CA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Care for resident using PPE </w:t>
                      </w:r>
                      <w:r w:rsidRPr="00C61684">
                        <w:rPr>
                          <w:rFonts w:ascii="Arial" w:hAnsi="Arial" w:cs="Arial"/>
                          <w:kern w:val="24"/>
                          <w:sz w:val="20"/>
                          <w:szCs w:val="20"/>
                        </w:rPr>
                        <w:t>(</w:t>
                      </w:r>
                      <w:hyperlink r:id="rId45" w:history="1">
                        <w:r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what to use</w:t>
                        </w:r>
                      </w:hyperlink>
                      <w:r>
                        <w:rPr>
                          <w:rFonts w:ascii="Arial" w:hAnsi="Arial" w:cs="Arial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Pr="002D7039">
                        <w:rPr>
                          <w:rFonts w:ascii="Arial" w:hAnsi="Arial" w:cs="Arial"/>
                          <w:kern w:val="24"/>
                          <w:sz w:val="20"/>
                          <w:szCs w:val="20"/>
                        </w:rPr>
                        <w:t>and</w:t>
                      </w:r>
                      <w:r>
                        <w:rPr>
                          <w:rFonts w:ascii="Arial" w:hAnsi="Arial" w:cs="Arial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hyperlink r:id="rId46" w:history="1">
                        <w:r w:rsidRPr="002D7039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 xml:space="preserve">how to </w:t>
                        </w:r>
                        <w:r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wear</w:t>
                        </w:r>
                        <w:r w:rsidRPr="002D7039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 xml:space="preserve"> and dispose</w:t>
                        </w:r>
                      </w:hyperlink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  <w:p w14:paraId="10A0E088" w14:textId="7FF75F92" w:rsidR="00427634" w:rsidRPr="00427634" w:rsidRDefault="00427634" w:rsidP="00861D75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Due to sustained transmission </w:t>
                      </w: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PE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is to be used</w:t>
                      </w: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with all patients. Additional PPE is required for Aerosol Generating Procedure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as described in the </w:t>
                      </w:r>
                      <w:hyperlink r:id="rId47" w:history="1">
                        <w:r w:rsidRPr="00427634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table</w:t>
                        </w:r>
                      </w:hyperlink>
                      <w:r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4006A3F9" w14:textId="7E8AF351" w:rsidR="00D51F25" w:rsidRPr="00427634" w:rsidRDefault="00D51F25" w:rsidP="00861D75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Use correct Handwashing technique (</w:t>
                      </w:r>
                      <w:hyperlink r:id="rId48" w:history="1">
                        <w:r w:rsidRPr="00427634">
                          <w:rPr>
                            <w:rStyle w:val="Hyperlink"/>
                            <w:rFonts w:ascii="Arial" w:hAnsi="Arial" w:cs="Arial"/>
                            <w:kern w:val="24"/>
                            <w:sz w:val="20"/>
                            <w:szCs w:val="20"/>
                          </w:rPr>
                          <w:t>video</w:t>
                        </w:r>
                      </w:hyperlink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  <w:p w14:paraId="5A3541B1" w14:textId="7F7BB666" w:rsidR="0022059E" w:rsidRPr="00427634" w:rsidRDefault="0022059E" w:rsidP="00861D75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Consider bathroom facilities</w:t>
                      </w:r>
                      <w:r w:rsidR="00D51F25"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. </w:t>
                      </w: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If no </w:t>
                      </w:r>
                      <w:proofErr w:type="spellStart"/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-suite </w:t>
                      </w:r>
                      <w:r w:rsidR="00D51F25"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available.</w:t>
                      </w:r>
                    </w:p>
                    <w:p w14:paraId="4825FCC4" w14:textId="77777777" w:rsidR="0022059E" w:rsidRPr="00427634" w:rsidRDefault="0022059E" w:rsidP="00861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Designate a single bathroom for this resident only </w:t>
                      </w:r>
                    </w:p>
                    <w:p w14:paraId="678965DF" w14:textId="3DE8F858" w:rsidR="00FB1391" w:rsidRPr="00427634" w:rsidRDefault="0022059E" w:rsidP="009832E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27634">
                        <w:rPr>
                          <w:rFonts w:ascii="Arial" w:hAnsi="Arial" w:cs="Arial"/>
                          <w:color w:val="000000" w:themeColor="text1"/>
                          <w:kern w:val="24"/>
                          <w:sz w:val="20"/>
                          <w:szCs w:val="20"/>
                        </w:rPr>
                        <w:t>Use commode in room</w:t>
                      </w:r>
                    </w:p>
                    <w:p w14:paraId="6F31F61B" w14:textId="77777777" w:rsidR="00FB1391" w:rsidRPr="003678B4" w:rsidRDefault="00FB1391" w:rsidP="00861D75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</w:p>
                    <w:p w14:paraId="7F20B746" w14:textId="6B3A6CC8" w:rsidR="00D51F25" w:rsidRPr="003678B4" w:rsidRDefault="00D51F25" w:rsidP="00861D75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3678B4">
                        <w:rPr>
                          <w:rFonts w:ascii="Arial" w:hAnsi="Arial" w:cs="Arial"/>
                          <w:b/>
                          <w:bCs/>
                          <w:u w:val="single"/>
                        </w:rPr>
                        <w:t>Record observations</w:t>
                      </w:r>
                      <w:r w:rsidRPr="003678B4">
                        <w:rPr>
                          <w:rFonts w:ascii="Arial" w:hAnsi="Arial" w:cs="Arial"/>
                          <w:b/>
                          <w:bCs/>
                        </w:rPr>
                        <w:t xml:space="preserve"> if concerned to inform health services</w:t>
                      </w:r>
                    </w:p>
                    <w:p w14:paraId="56D3318C" w14:textId="77777777" w:rsidR="00D51F25" w:rsidRPr="00E93F0B" w:rsidRDefault="00D51F25" w:rsidP="00D51F25">
                      <w:pPr>
                        <w:rPr>
                          <w:rFonts w:ascii="Arial" w:eastAsia="Times New Roman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5306928" wp14:editId="169E8797">
                <wp:simplePos x="0" y="0"/>
                <wp:positionH relativeFrom="column">
                  <wp:posOffset>406400</wp:posOffset>
                </wp:positionH>
                <wp:positionV relativeFrom="paragraph">
                  <wp:posOffset>2567305</wp:posOffset>
                </wp:positionV>
                <wp:extent cx="4838700" cy="1446530"/>
                <wp:effectExtent l="0" t="0" r="19050" b="203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8700" cy="14465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DD159A" w14:textId="6B587A7A" w:rsidR="003807E6" w:rsidRPr="003807E6" w:rsidRDefault="00545610" w:rsidP="00587E3E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807E6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Isolation for </w:t>
                            </w:r>
                            <w:r w:rsidR="0064633F" w:rsidRPr="0064633F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people who walk around for wellbeing (dementia, learning disabilities, autism)</w:t>
                            </w:r>
                          </w:p>
                          <w:p w14:paraId="133F3A90" w14:textId="07842B5F" w:rsidR="007F53C5" w:rsidRDefault="0064633F" w:rsidP="0064633F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64633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Use standard operating procedures for isolating residents who walk around for wellbeing (‘wandering’). Behavioural interventions may be employed but physical restraint should not be used.</w:t>
                            </w:r>
                          </w:p>
                          <w:p w14:paraId="7AD01408" w14:textId="176EE9A1" w:rsidR="00587E3E" w:rsidRDefault="007F53C5" w:rsidP="00587E3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When caring for, or treating, a person who lacks the relevant mental capacity during the C</w:t>
                            </w:r>
                            <w:r w:rsidR="00E601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V</w:t>
                            </w:r>
                            <w:r w:rsidR="00E601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ID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-19 </w:t>
                            </w:r>
                            <w:r w:rsidR="007466D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pandemic,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please follow </w:t>
                            </w:r>
                            <w:hyperlink r:id="rId49" w:history="1">
                              <w:r w:rsidR="00C06864" w:rsidRPr="00C0686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government</w:t>
                              </w:r>
                              <w:r w:rsidRPr="00C0686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guidance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40DB2EA0" w14:textId="77777777" w:rsidR="007F53C5" w:rsidRPr="00587E3E" w:rsidRDefault="007F53C5" w:rsidP="00587E3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2E93887B" w14:textId="1B9D6042" w:rsidR="006C567A" w:rsidRPr="00587E3E" w:rsidRDefault="006C567A" w:rsidP="00587E3E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06928" id="Rectangle 7" o:spid="_x0000_s1034" style="position:absolute;left:0;text-align:left;margin-left:32pt;margin-top:202.15pt;width:381pt;height:113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" fillcolor="#e2efd9 [665]" strokecolor="white [3212]" strokeweight="1pt">
                <v:textbox>
                  <w:txbxContent>
                    <w:p w14:paraId="5EDD159A" w14:textId="6B587A7A" w:rsidR="003807E6" w:rsidRPr="003807E6" w:rsidRDefault="00545610" w:rsidP="00587E3E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807E6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  <w:t xml:space="preserve">Isolation for </w:t>
                      </w:r>
                      <w:r w:rsidR="0064633F" w:rsidRPr="0064633F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  <w:t>people who walk around for wellbeing (dementia, learning disabilities, autism)</w:t>
                      </w:r>
                    </w:p>
                    <w:p w14:paraId="133F3A90" w14:textId="07842B5F" w:rsidR="007F53C5" w:rsidRDefault="0064633F" w:rsidP="0064633F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64633F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Use standard operating procedures for isolating residents who walk around for wellbeing (‘wandering’). Behavioural interventions may be employed but physical restraint should not be used.</w:t>
                      </w:r>
                    </w:p>
                    <w:p w14:paraId="7AD01408" w14:textId="176EE9A1" w:rsidR="00587E3E" w:rsidRDefault="007F53C5" w:rsidP="00587E3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When caring for, or treating, a person who lacks the relevant mental capacity during the C</w:t>
                      </w:r>
                      <w:r w:rsidR="00E601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V</w:t>
                      </w:r>
                      <w:r w:rsidR="00E601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ID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-19 </w:t>
                      </w:r>
                      <w:r w:rsidR="007466DF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pandemic,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please follow </w:t>
                      </w:r>
                      <w:hyperlink r:id="rId50" w:history="1">
                        <w:r w:rsidR="00C06864" w:rsidRPr="00C0686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government</w:t>
                        </w:r>
                        <w:r w:rsidRPr="00C0686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 xml:space="preserve"> guidance</w:t>
                        </w:r>
                      </w:hyperlink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40DB2EA0" w14:textId="77777777" w:rsidR="007F53C5" w:rsidRPr="00587E3E" w:rsidRDefault="007F53C5" w:rsidP="00587E3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2E93887B" w14:textId="1B9D6042" w:rsidR="006C567A" w:rsidRPr="00587E3E" w:rsidRDefault="006C567A" w:rsidP="00587E3E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C7FD1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5B0EF4" wp14:editId="441E5583">
                <wp:simplePos x="0" y="0"/>
                <wp:positionH relativeFrom="column">
                  <wp:posOffset>6248400</wp:posOffset>
                </wp:positionH>
                <wp:positionV relativeFrom="paragraph">
                  <wp:posOffset>-153035</wp:posOffset>
                </wp:positionV>
                <wp:extent cx="2891790" cy="314325"/>
                <wp:effectExtent l="0" t="0" r="0" b="0"/>
                <wp:wrapNone/>
                <wp:docPr id="12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790" cy="3143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5B2D22" w14:textId="77777777" w:rsidR="0022059E" w:rsidRPr="001D38D1" w:rsidRDefault="0022059E" w:rsidP="0022059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38D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Isolate and Monitor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B0EF4" id="TextBox 11" o:spid="_x0000_s1035" type="#_x0000_t202" style="position:absolute;left:0;text-align:left;margin-left:492pt;margin-top:-12.05pt;width:227.7pt;height:24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" filled="f" stroked="f">
                <v:textbox>
                  <w:txbxContent>
                    <w:p w14:paraId="345B2D22" w14:textId="77777777" w:rsidR="0022059E" w:rsidRPr="001D38D1" w:rsidRDefault="0022059E" w:rsidP="0022059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1D38D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  <w:sz w:val="32"/>
                          <w:szCs w:val="32"/>
                        </w:rPr>
                        <w:t>Isolate and Monitor</w:t>
                      </w:r>
                    </w:p>
                  </w:txbxContent>
                </v:textbox>
              </v:shape>
            </w:pict>
          </mc:Fallback>
        </mc:AlternateContent>
      </w:r>
      <w:r w:rsidR="00053C9B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7ECC33A" wp14:editId="28B6707D">
                <wp:simplePos x="0" y="0"/>
                <wp:positionH relativeFrom="page">
                  <wp:posOffset>5117465</wp:posOffset>
                </wp:positionH>
                <wp:positionV relativeFrom="paragraph">
                  <wp:posOffset>861060</wp:posOffset>
                </wp:positionV>
                <wp:extent cx="466725" cy="394335"/>
                <wp:effectExtent l="0" t="19050" r="47625" b="43815"/>
                <wp:wrapNone/>
                <wp:docPr id="45" name="Right Arr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394335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AD67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4" o:spid="_x0000_s1026" type="#_x0000_t13" style="position:absolute;margin-left:402.95pt;margin-top:67.8pt;width:36.75pt;height:31.0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" adj="12475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w10:wrap anchorx="page"/>
              </v:shape>
            </w:pict>
          </mc:Fallback>
        </mc:AlternateContent>
      </w:r>
      <w:r w:rsidR="007846A7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8B4B2D0" wp14:editId="41E07393">
                <wp:simplePos x="0" y="0"/>
                <wp:positionH relativeFrom="margin">
                  <wp:posOffset>285750</wp:posOffset>
                </wp:positionH>
                <wp:positionV relativeFrom="topMargin">
                  <wp:posOffset>76200</wp:posOffset>
                </wp:positionV>
                <wp:extent cx="10096500" cy="47625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0" cy="4762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59DCCA" w14:textId="159E28E6" w:rsidR="0022059E" w:rsidRPr="007C397E" w:rsidRDefault="0022059E" w:rsidP="00867313">
                            <w:pPr>
                              <w:shd w:val="clear" w:color="auto" w:fill="B4C6E7" w:themeFill="accent1" w:themeFillTint="66"/>
                              <w:spacing w:after="0" w:line="240" w:lineRule="auto"/>
                              <w:contextualSpacing/>
                              <w:jc w:val="center"/>
                            </w:pPr>
                            <w:r w:rsidRPr="007C397E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 xml:space="preserve">Suspected </w:t>
                            </w:r>
                            <w:r w:rsidR="00D3516D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>Coronavirus</w:t>
                            </w:r>
                            <w:r w:rsidRPr="007C397E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 xml:space="preserve"> Care Pathway - Residential and Nursing Care Residen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4B2D0" id="TextBox 4" o:spid="_x0000_s1036" type="#_x0000_t202" style="position:absolute;left:0;text-align:left;margin-left:22.5pt;margin-top:6pt;width:795pt;height:37.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" filled="f" stroked="f">
                <v:textbox>
                  <w:txbxContent>
                    <w:p w14:paraId="5659DCCA" w14:textId="159E28E6" w:rsidR="0022059E" w:rsidRPr="007C397E" w:rsidRDefault="0022059E" w:rsidP="00867313">
                      <w:pPr>
                        <w:shd w:val="clear" w:color="auto" w:fill="B4C6E7" w:themeFill="accent1" w:themeFillTint="66"/>
                        <w:spacing w:after="0" w:line="240" w:lineRule="auto"/>
                        <w:contextualSpacing/>
                        <w:jc w:val="center"/>
                      </w:pPr>
                      <w:r w:rsidRPr="007C397E">
                        <w:rPr>
                          <w:rFonts w:ascii="Arial" w:hAnsi="Arial" w:cs="Arial"/>
                          <w:b/>
                          <w:bCs/>
                          <w:kern w:val="24"/>
                          <w:sz w:val="36"/>
                          <w:szCs w:val="36"/>
                        </w:rPr>
                        <w:t xml:space="preserve">Suspected </w:t>
                      </w:r>
                      <w:r w:rsidR="00D3516D">
                        <w:rPr>
                          <w:rFonts w:ascii="Arial" w:hAnsi="Arial" w:cs="Arial"/>
                          <w:b/>
                          <w:bCs/>
                          <w:kern w:val="24"/>
                          <w:sz w:val="36"/>
                          <w:szCs w:val="36"/>
                        </w:rPr>
                        <w:t>Coronavirus</w:t>
                      </w:r>
                      <w:r w:rsidRPr="007C397E">
                        <w:rPr>
                          <w:rFonts w:ascii="Arial" w:hAnsi="Arial" w:cs="Arial"/>
                          <w:b/>
                          <w:bCs/>
                          <w:kern w:val="24"/>
                          <w:sz w:val="36"/>
                          <w:szCs w:val="36"/>
                        </w:rPr>
                        <w:t xml:space="preserve"> Care Pathway - Residential and Nursing Care Residents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7846A7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163B8CC" wp14:editId="5ABEB7B6">
                <wp:simplePos x="0" y="0"/>
                <wp:positionH relativeFrom="page">
                  <wp:posOffset>266700</wp:posOffset>
                </wp:positionH>
                <wp:positionV relativeFrom="paragraph">
                  <wp:posOffset>6504940</wp:posOffset>
                </wp:positionV>
                <wp:extent cx="8582025" cy="390525"/>
                <wp:effectExtent l="0" t="0" r="0" b="0"/>
                <wp:wrapNone/>
                <wp:docPr id="31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82025" cy="3905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DBAF52" w14:textId="7F6640CC" w:rsidR="00DB02EE" w:rsidRPr="008F4EF1" w:rsidRDefault="00E25673" w:rsidP="00BB640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18"/>
                                <w:szCs w:val="20"/>
                              </w:rPr>
                            </w:pPr>
                            <w:r w:rsidRPr="008F4EF1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18"/>
                                <w:szCs w:val="20"/>
                              </w:rPr>
                              <w:t>This London guide is designed to complement and not replace local guidance and professional judgement. It will be updated to align with other national and regional guidance once published.</w:t>
                            </w:r>
                            <w:r w:rsidR="008F4EF1">
                              <w:rPr>
                                <w:rFonts w:ascii="Arial" w:hAnsi="Arial" w:cs="Arial"/>
                                <w:b/>
                                <w:bCs/>
                                <w:kern w:val="24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DB02EE" w:rsidRPr="008F4EF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0"/>
                                <w:lang w:eastAsia="en-GB"/>
                              </w:rPr>
                              <w:t xml:space="preserve">The guidance in this document is accurate as of </w:t>
                            </w:r>
                            <w:r w:rsidR="00DB02EE" w:rsidRPr="008F4EF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0"/>
                                <w:u w:val="single"/>
                                <w:lang w:eastAsia="en-GB"/>
                              </w:rPr>
                              <w:t>1</w:t>
                            </w:r>
                            <w:r w:rsidR="008B7591" w:rsidRPr="008F4EF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0"/>
                                <w:u w:val="single"/>
                                <w:lang w:eastAsia="en-GB"/>
                              </w:rPr>
                              <w:t>6</w:t>
                            </w:r>
                            <w:r w:rsidR="00DB02EE" w:rsidRPr="008F4EF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0"/>
                                <w:u w:val="single"/>
                                <w:vertAlign w:val="superscript"/>
                                <w:lang w:eastAsia="en-GB"/>
                              </w:rPr>
                              <w:t>th</w:t>
                            </w:r>
                            <w:r w:rsidR="00DB02EE" w:rsidRPr="008F4EF1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0"/>
                                <w:u w:val="single"/>
                                <w:lang w:eastAsia="en-GB"/>
                              </w:rPr>
                              <w:t xml:space="preserve"> April 2020</w:t>
                            </w:r>
                          </w:p>
                          <w:p w14:paraId="70A28B6B" w14:textId="77777777" w:rsidR="00DB02EE" w:rsidRPr="00E25673" w:rsidRDefault="00DB02EE" w:rsidP="00DB02E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3565A"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  <w:p w14:paraId="616D1777" w14:textId="64748069" w:rsidR="0022059E" w:rsidRPr="00E25673" w:rsidRDefault="00DC129F" w:rsidP="00DB02E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25673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3B8CC" id="TextBox 30" o:spid="_x0000_s1037" type="#_x0000_t202" style="position:absolute;left:0;text-align:left;margin-left:21pt;margin-top:512.2pt;width:675.75pt;height:30.7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" filled="f" stroked="f">
                <v:textbox>
                  <w:txbxContent>
                    <w:p w14:paraId="62DBAF52" w14:textId="7F6640CC" w:rsidR="00DB02EE" w:rsidRPr="008F4EF1" w:rsidRDefault="00E25673" w:rsidP="00BB640B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kern w:val="24"/>
                          <w:sz w:val="18"/>
                          <w:szCs w:val="20"/>
                        </w:rPr>
                      </w:pPr>
                      <w:r w:rsidRPr="008F4EF1">
                        <w:rPr>
                          <w:rFonts w:ascii="Arial" w:hAnsi="Arial" w:cs="Arial"/>
                          <w:b/>
                          <w:bCs/>
                          <w:kern w:val="24"/>
                          <w:sz w:val="18"/>
                          <w:szCs w:val="20"/>
                        </w:rPr>
                        <w:t>This London guide is designed to complement and not replace local guidance and professional judgement. It will be updated to align with other national and regional guidance once published.</w:t>
                      </w:r>
                      <w:r w:rsidR="008F4EF1">
                        <w:rPr>
                          <w:rFonts w:ascii="Arial" w:hAnsi="Arial" w:cs="Arial"/>
                          <w:b/>
                          <w:bCs/>
                          <w:kern w:val="24"/>
                          <w:sz w:val="18"/>
                          <w:szCs w:val="20"/>
                        </w:rPr>
                        <w:t xml:space="preserve"> </w:t>
                      </w:r>
                      <w:r w:rsidR="00DB02EE" w:rsidRPr="008F4EF1">
                        <w:rPr>
                          <w:rFonts w:ascii="Arial" w:hAnsi="Arial" w:cs="Arial"/>
                          <w:b/>
                          <w:bCs/>
                          <w:sz w:val="18"/>
                          <w:szCs w:val="20"/>
                          <w:lang w:eastAsia="en-GB"/>
                        </w:rPr>
                        <w:t xml:space="preserve">The guidance in this document is accurate as of </w:t>
                      </w:r>
                      <w:r w:rsidR="00DB02EE" w:rsidRPr="008F4EF1">
                        <w:rPr>
                          <w:rFonts w:ascii="Arial" w:hAnsi="Arial" w:cs="Arial"/>
                          <w:b/>
                          <w:bCs/>
                          <w:sz w:val="18"/>
                          <w:szCs w:val="20"/>
                          <w:u w:val="single"/>
                          <w:lang w:eastAsia="en-GB"/>
                        </w:rPr>
                        <w:t>1</w:t>
                      </w:r>
                      <w:r w:rsidR="008B7591" w:rsidRPr="008F4EF1">
                        <w:rPr>
                          <w:rFonts w:ascii="Arial" w:hAnsi="Arial" w:cs="Arial"/>
                          <w:b/>
                          <w:bCs/>
                          <w:sz w:val="18"/>
                          <w:szCs w:val="20"/>
                          <w:u w:val="single"/>
                          <w:lang w:eastAsia="en-GB"/>
                        </w:rPr>
                        <w:t>6</w:t>
                      </w:r>
                      <w:r w:rsidR="00DB02EE" w:rsidRPr="008F4EF1">
                        <w:rPr>
                          <w:rFonts w:ascii="Arial" w:hAnsi="Arial" w:cs="Arial"/>
                          <w:b/>
                          <w:bCs/>
                          <w:sz w:val="18"/>
                          <w:szCs w:val="20"/>
                          <w:u w:val="single"/>
                          <w:vertAlign w:val="superscript"/>
                          <w:lang w:eastAsia="en-GB"/>
                        </w:rPr>
                        <w:t>th</w:t>
                      </w:r>
                      <w:r w:rsidR="00DB02EE" w:rsidRPr="008F4EF1">
                        <w:rPr>
                          <w:rFonts w:ascii="Arial" w:hAnsi="Arial" w:cs="Arial"/>
                          <w:b/>
                          <w:bCs/>
                          <w:sz w:val="18"/>
                          <w:szCs w:val="20"/>
                          <w:u w:val="single"/>
                          <w:lang w:eastAsia="en-GB"/>
                        </w:rPr>
                        <w:t xml:space="preserve"> April 2020</w:t>
                      </w:r>
                    </w:p>
                    <w:p w14:paraId="70A28B6B" w14:textId="77777777" w:rsidR="00DB02EE" w:rsidRPr="00E25673" w:rsidRDefault="00DB02EE" w:rsidP="00DB02E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53565A"/>
                          <w:sz w:val="20"/>
                          <w:szCs w:val="20"/>
                          <w:lang w:eastAsia="en-GB"/>
                        </w:rPr>
                      </w:pPr>
                    </w:p>
                    <w:p w14:paraId="616D1777" w14:textId="64748069" w:rsidR="0022059E" w:rsidRPr="00E25673" w:rsidRDefault="00DC129F" w:rsidP="00DB02EE">
                      <w:pPr>
                        <w:jc w:val="right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E25673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122B0" w:rsidRPr="00E4086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AD214F" wp14:editId="4D30CB6E">
                <wp:simplePos x="0" y="0"/>
                <wp:positionH relativeFrom="page">
                  <wp:align>center</wp:align>
                </wp:positionH>
                <wp:positionV relativeFrom="paragraph">
                  <wp:posOffset>152581</wp:posOffset>
                </wp:positionV>
                <wp:extent cx="9083675" cy="3179135"/>
                <wp:effectExtent l="0" t="0" r="0" b="2540"/>
                <wp:wrapNone/>
                <wp:docPr id="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3675" cy="3179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6E0A1" id="Rectangle 2" o:spid="_x0000_s1026" style="position:absolute;margin-left:0;margin-top:12pt;width:715.25pt;height:250.35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" filled="f" stroked="f" strokeweight="1pt">
                <w10:wrap anchorx="page"/>
              </v:rect>
            </w:pict>
          </mc:Fallback>
        </mc:AlternateContent>
      </w:r>
      <w:r w:rsidR="00DC129F" w:rsidRPr="00E40862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CE5BA6" w:rsidRPr="00E40862" w:rsidSect="0022059E">
      <w:pgSz w:w="16838" w:h="11906" w:orient="landscape"/>
      <w:pgMar w:top="-1021" w:right="1440" w:bottom="144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28FE"/>
    <w:multiLevelType w:val="multilevel"/>
    <w:tmpl w:val="CBA41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3C2BA7"/>
    <w:multiLevelType w:val="hybridMultilevel"/>
    <w:tmpl w:val="CE927780"/>
    <w:lvl w:ilvl="0" w:tplc="EC3427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C8A9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58A0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B06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D630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8011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E1A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D423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4EF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4764ED"/>
    <w:multiLevelType w:val="hybridMultilevel"/>
    <w:tmpl w:val="2EDC1FDC"/>
    <w:lvl w:ilvl="0" w:tplc="9540502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5CC2B1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B9A2D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A4E292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680D40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BB805D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2C4971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294DE8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8A4522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6D761E2"/>
    <w:multiLevelType w:val="hybridMultilevel"/>
    <w:tmpl w:val="D73CA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AF7"/>
    <w:multiLevelType w:val="hybridMultilevel"/>
    <w:tmpl w:val="B5446BBE"/>
    <w:lvl w:ilvl="0" w:tplc="D2D6E3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D48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5212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3CAA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5093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4ED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5E56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08E8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2E03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47D11ED"/>
    <w:multiLevelType w:val="hybridMultilevel"/>
    <w:tmpl w:val="E1309C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F126FD"/>
    <w:multiLevelType w:val="hybridMultilevel"/>
    <w:tmpl w:val="EE3AC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E10FFE"/>
    <w:multiLevelType w:val="hybridMultilevel"/>
    <w:tmpl w:val="6562C9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83A2E71"/>
    <w:multiLevelType w:val="hybridMultilevel"/>
    <w:tmpl w:val="B802C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BA356B"/>
    <w:multiLevelType w:val="hybridMultilevel"/>
    <w:tmpl w:val="045A70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7"/>
  </w:num>
  <w:num w:numId="5">
    <w:abstractNumId w:val="5"/>
  </w:num>
  <w:num w:numId="6">
    <w:abstractNumId w:val="9"/>
  </w:num>
  <w:num w:numId="7">
    <w:abstractNumId w:val="0"/>
  </w:num>
  <w:num w:numId="8">
    <w:abstractNumId w:val="4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jE2sDAwNDQ0MDZV0lEKTi0uzszPAykwNKoFABqgFdctAAAA"/>
  </w:docVars>
  <w:rsids>
    <w:rsidRoot w:val="0022059E"/>
    <w:rsid w:val="000163B3"/>
    <w:rsid w:val="000460D3"/>
    <w:rsid w:val="00053C9B"/>
    <w:rsid w:val="00067D73"/>
    <w:rsid w:val="000E745F"/>
    <w:rsid w:val="00103A34"/>
    <w:rsid w:val="00126661"/>
    <w:rsid w:val="001C5D99"/>
    <w:rsid w:val="001D38D1"/>
    <w:rsid w:val="001E56C9"/>
    <w:rsid w:val="001E7384"/>
    <w:rsid w:val="0022059E"/>
    <w:rsid w:val="00233310"/>
    <w:rsid w:val="00282C59"/>
    <w:rsid w:val="002B3476"/>
    <w:rsid w:val="002B6C89"/>
    <w:rsid w:val="002E0A0A"/>
    <w:rsid w:val="00306FC9"/>
    <w:rsid w:val="0031242E"/>
    <w:rsid w:val="0032211A"/>
    <w:rsid w:val="00332E98"/>
    <w:rsid w:val="0035287C"/>
    <w:rsid w:val="0035320E"/>
    <w:rsid w:val="00356AE4"/>
    <w:rsid w:val="00367407"/>
    <w:rsid w:val="003678B4"/>
    <w:rsid w:val="003807E6"/>
    <w:rsid w:val="00385B94"/>
    <w:rsid w:val="003D3B60"/>
    <w:rsid w:val="003E3F68"/>
    <w:rsid w:val="00423790"/>
    <w:rsid w:val="00427634"/>
    <w:rsid w:val="00451987"/>
    <w:rsid w:val="004566C9"/>
    <w:rsid w:val="004739C7"/>
    <w:rsid w:val="00492B83"/>
    <w:rsid w:val="004B1797"/>
    <w:rsid w:val="004B1D12"/>
    <w:rsid w:val="004B2BF7"/>
    <w:rsid w:val="004E18F7"/>
    <w:rsid w:val="004F5BA1"/>
    <w:rsid w:val="00545610"/>
    <w:rsid w:val="00551E53"/>
    <w:rsid w:val="00552694"/>
    <w:rsid w:val="00571B80"/>
    <w:rsid w:val="0058586E"/>
    <w:rsid w:val="00587E3E"/>
    <w:rsid w:val="005E1880"/>
    <w:rsid w:val="00620C7D"/>
    <w:rsid w:val="0063257E"/>
    <w:rsid w:val="0064633F"/>
    <w:rsid w:val="00685B53"/>
    <w:rsid w:val="00691094"/>
    <w:rsid w:val="00695BA3"/>
    <w:rsid w:val="006A22FA"/>
    <w:rsid w:val="006A246A"/>
    <w:rsid w:val="006B097E"/>
    <w:rsid w:val="006C29FA"/>
    <w:rsid w:val="006C567A"/>
    <w:rsid w:val="006E25C0"/>
    <w:rsid w:val="006F7F14"/>
    <w:rsid w:val="00703357"/>
    <w:rsid w:val="00720EF4"/>
    <w:rsid w:val="007466DF"/>
    <w:rsid w:val="007552F7"/>
    <w:rsid w:val="0076072C"/>
    <w:rsid w:val="00771B7C"/>
    <w:rsid w:val="007767F1"/>
    <w:rsid w:val="007846A7"/>
    <w:rsid w:val="00792130"/>
    <w:rsid w:val="007B5CD2"/>
    <w:rsid w:val="007C397E"/>
    <w:rsid w:val="007C40B6"/>
    <w:rsid w:val="007F1339"/>
    <w:rsid w:val="007F53C5"/>
    <w:rsid w:val="00834C1E"/>
    <w:rsid w:val="00861D75"/>
    <w:rsid w:val="0086232C"/>
    <w:rsid w:val="0086704D"/>
    <w:rsid w:val="00867313"/>
    <w:rsid w:val="00877DC8"/>
    <w:rsid w:val="00887CBD"/>
    <w:rsid w:val="008A795C"/>
    <w:rsid w:val="008B7591"/>
    <w:rsid w:val="008F4EF1"/>
    <w:rsid w:val="00901348"/>
    <w:rsid w:val="00902AF0"/>
    <w:rsid w:val="0090553E"/>
    <w:rsid w:val="0092242C"/>
    <w:rsid w:val="0092295D"/>
    <w:rsid w:val="00926EB3"/>
    <w:rsid w:val="00987759"/>
    <w:rsid w:val="009916CA"/>
    <w:rsid w:val="00A17C36"/>
    <w:rsid w:val="00A24DAB"/>
    <w:rsid w:val="00AA0A6D"/>
    <w:rsid w:val="00AB5312"/>
    <w:rsid w:val="00B419ED"/>
    <w:rsid w:val="00B47D7F"/>
    <w:rsid w:val="00B81307"/>
    <w:rsid w:val="00BB49C8"/>
    <w:rsid w:val="00BB640B"/>
    <w:rsid w:val="00BE4208"/>
    <w:rsid w:val="00BE7A57"/>
    <w:rsid w:val="00BF7591"/>
    <w:rsid w:val="00C06864"/>
    <w:rsid w:val="00C543ED"/>
    <w:rsid w:val="00C60E3D"/>
    <w:rsid w:val="00CC6109"/>
    <w:rsid w:val="00CE5BA6"/>
    <w:rsid w:val="00CF4227"/>
    <w:rsid w:val="00D3463C"/>
    <w:rsid w:val="00D3516D"/>
    <w:rsid w:val="00D51F25"/>
    <w:rsid w:val="00D800A0"/>
    <w:rsid w:val="00DA060B"/>
    <w:rsid w:val="00DA45C2"/>
    <w:rsid w:val="00DB02EE"/>
    <w:rsid w:val="00DC129F"/>
    <w:rsid w:val="00DC7FD1"/>
    <w:rsid w:val="00DD7AE7"/>
    <w:rsid w:val="00E122B0"/>
    <w:rsid w:val="00E242BE"/>
    <w:rsid w:val="00E25673"/>
    <w:rsid w:val="00E32C87"/>
    <w:rsid w:val="00E36B53"/>
    <w:rsid w:val="00E40862"/>
    <w:rsid w:val="00E60130"/>
    <w:rsid w:val="00E71B20"/>
    <w:rsid w:val="00E93F0B"/>
    <w:rsid w:val="00EC3C59"/>
    <w:rsid w:val="00F71E57"/>
    <w:rsid w:val="00F73E06"/>
    <w:rsid w:val="00FA597D"/>
    <w:rsid w:val="00FB1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0723A"/>
  <w15:chartTrackingRefBased/>
  <w15:docId w15:val="{BCA7B3F2-2C1D-4084-8954-A4396B9C0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59E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8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C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4C1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F2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2666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3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essexahsn.org.uk/projects/329/restore2" TargetMode="External"/><Relationship Id="rId18" Type="http://schemas.openxmlformats.org/officeDocument/2006/relationships/hyperlink" Target="https://www.gov.uk/government/publications/covid-19-residential-care-supported-living-and-home-care-guidance/covid-19-guidance-on-home-care-provision" TargetMode="External"/><Relationship Id="rId26" Type="http://schemas.openxmlformats.org/officeDocument/2006/relationships/image" Target="media/image1.png"/><Relationship Id="rId39" Type="http://schemas.openxmlformats.org/officeDocument/2006/relationships/hyperlink" Target="https://www.nice.org.uk/about/nice-communities/social-care/quick-guides/helping-to-prevent-infectio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hse.gov.uk/news/riddor-reporting-coronavirus.htm" TargetMode="External"/><Relationship Id="rId34" Type="http://schemas.openxmlformats.org/officeDocument/2006/relationships/hyperlink" Target="https://www.youtube.com/watch?v=atm-gnobU7o" TargetMode="External"/><Relationship Id="rId42" Type="http://schemas.openxmlformats.org/officeDocument/2006/relationships/hyperlink" Target="https://assets.publishing.service.gov.uk/government/uploads/system/uploads/attachment_data/file/879111/T4_poster_Recommended_PPE_additional_considerations_of_COVID-19.pdf" TargetMode="External"/><Relationship Id="rId47" Type="http://schemas.openxmlformats.org/officeDocument/2006/relationships/hyperlink" Target="https://assets.publishing.service.gov.uk/government/uploads/system/uploads/attachment_data/file/879111/T4_poster_Recommended_PPE_additional_considerations_of_COVID-19.pdf" TargetMode="External"/><Relationship Id="rId50" Type="http://schemas.openxmlformats.org/officeDocument/2006/relationships/hyperlink" Target="https://www.gov.uk/government/publications/coronavirus-covid-19-looking-after-people-who-lack-mental-capacit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londonadass.pamms.co.uk/cxair/servlet/login/internal/login" TargetMode="External"/><Relationship Id="rId17" Type="http://schemas.openxmlformats.org/officeDocument/2006/relationships/hyperlink" Target="https://londonadass.pamms.co.uk/cxair/servlet/login/internal/login" TargetMode="External"/><Relationship Id="rId25" Type="http://schemas.openxmlformats.org/officeDocument/2006/relationships/hyperlink" Target="https://www.hse.gov.uk/news/riddor-reporting-coronavirus.htm" TargetMode="External"/><Relationship Id="rId33" Type="http://schemas.openxmlformats.org/officeDocument/2006/relationships/hyperlink" Target="https://www.nhs.uk/common-health-questions/accidents-first-aid-and-treatments/how-do-i-check-my-pulse/" TargetMode="External"/><Relationship Id="rId38" Type="http://schemas.openxmlformats.org/officeDocument/2006/relationships/hyperlink" Target="https://wessexahsn.org.uk/img/projects/HydrationPoster-1584451329.pdf" TargetMode="External"/><Relationship Id="rId46" Type="http://schemas.openxmlformats.org/officeDocument/2006/relationships/hyperlink" Target="https://www.gov.uk/government/publications/covid-19-personal-protective-equipment-use-for-non-aerosol-generating-procedur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rehomes.necsu.nhs.uk/register" TargetMode="External"/><Relationship Id="rId20" Type="http://schemas.openxmlformats.org/officeDocument/2006/relationships/hyperlink" Target="https://www.facebook.com/pg/TheQNI/posts/" TargetMode="External"/><Relationship Id="rId29" Type="http://schemas.openxmlformats.org/officeDocument/2006/relationships/hyperlink" Target="mailto:LCRC@phe.gov.uk" TargetMode="External"/><Relationship Id="rId41" Type="http://schemas.openxmlformats.org/officeDocument/2006/relationships/hyperlink" Target="https://www.gov.uk/government/publications/covid-19-personal-protective-equipment-use-for-non-aerosol-generating-procedure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rehomes.necsu.nhs.uk/register" TargetMode="External"/><Relationship Id="rId24" Type="http://schemas.openxmlformats.org/officeDocument/2006/relationships/hyperlink" Target="https://www.facebook.com/pg/TheQNI/posts/" TargetMode="External"/><Relationship Id="rId32" Type="http://schemas.openxmlformats.org/officeDocument/2006/relationships/hyperlink" Target="https://www.gov.uk/government/publications/coronavirus-covid-19-admission-and-care-of-people-in-care-homes" TargetMode="External"/><Relationship Id="rId37" Type="http://schemas.openxmlformats.org/officeDocument/2006/relationships/hyperlink" Target="https://www.youtube.com/watch?v=atm-gnobU7o" TargetMode="External"/><Relationship Id="rId40" Type="http://schemas.openxmlformats.org/officeDocument/2006/relationships/hyperlink" Target="https://assets.publishing.service.gov.uk/government/uploads/system/uploads/attachment_data/file/878750/T2_poster_Recommended_PPE_for_primary__outpatient__community_and_social_care_by_setting.pdf" TargetMode="External"/><Relationship Id="rId45" Type="http://schemas.openxmlformats.org/officeDocument/2006/relationships/hyperlink" Target="https://assets.publishing.service.gov.uk/government/uploads/system/uploads/attachment_data/file/878750/T2_poster_Recommended_PPE_for_primary__outpatient__community_and_social_care_by_setting.pdf" TargetMode="External"/><Relationship Id="rId5" Type="http://schemas.openxmlformats.org/officeDocument/2006/relationships/styles" Target="styles.xml"/><Relationship Id="rId15" Type="http://schemas.openxmlformats.org/officeDocument/2006/relationships/hyperlink" Target="mailto:hlp.londonchnhsmailrequests@nhs.net" TargetMode="External"/><Relationship Id="rId23" Type="http://schemas.openxmlformats.org/officeDocument/2006/relationships/hyperlink" Target="https://webapp.mobileappco.org/m/COVID19CARE/?appcode=COVID19CARE&amp;controller=InfoDetailViewController&amp;id=5223054&amp;tab_id=9872509" TargetMode="External"/><Relationship Id="rId28" Type="http://schemas.openxmlformats.org/officeDocument/2006/relationships/hyperlink" Target="https://assets.publishing.service.gov.uk/government/uploads/system/uploads/attachment_data/file/878099/Admission_and_Care_of_Residents_during_COVID-19_Incident_in_a_Care_Home.pdf" TargetMode="External"/><Relationship Id="rId36" Type="http://schemas.openxmlformats.org/officeDocument/2006/relationships/hyperlink" Target="https://www.nhs.uk/common-health-questions/accidents-first-aid-and-treatments/how-do-i-check-my-pulse/" TargetMode="External"/><Relationship Id="rId49" Type="http://schemas.openxmlformats.org/officeDocument/2006/relationships/hyperlink" Target="https://www.gov.uk/government/publications/coronavirus-covid-19-looking-after-people-who-lack-mental-capacity" TargetMode="External"/><Relationship Id="rId10" Type="http://schemas.openxmlformats.org/officeDocument/2006/relationships/hyperlink" Target="mailto:hlp.londonchnhsmailrequests@nhs.net" TargetMode="External"/><Relationship Id="rId19" Type="http://schemas.openxmlformats.org/officeDocument/2006/relationships/hyperlink" Target="https://webapp.mobileappco.org/m/COVID19CARE/?appcode=COVID19CARE&amp;controller=InfoDetailViewController&amp;id=5223054&amp;tab_id=9872509" TargetMode="External"/><Relationship Id="rId31" Type="http://schemas.openxmlformats.org/officeDocument/2006/relationships/hyperlink" Target="mailto:LCRC@phe.gov.uk" TargetMode="External"/><Relationship Id="rId44" Type="http://schemas.openxmlformats.org/officeDocument/2006/relationships/hyperlink" Target="https://www.nice.org.uk/about/nice-communities/social-care/quick-guides/helping-to-prevent-infection" TargetMode="External"/><Relationship Id="rId52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coordinatemycare.co.uk/" TargetMode="External"/><Relationship Id="rId14" Type="http://schemas.openxmlformats.org/officeDocument/2006/relationships/hyperlink" Target="https://www.coordinatemycare.co.uk/" TargetMode="External"/><Relationship Id="rId22" Type="http://schemas.openxmlformats.org/officeDocument/2006/relationships/hyperlink" Target="https://www.gov.uk/government/publications/covid-19-residential-care-supported-living-and-home-care-guidance/covid-19-guidance-on-home-care-provision" TargetMode="External"/><Relationship Id="rId27" Type="http://schemas.openxmlformats.org/officeDocument/2006/relationships/hyperlink" Target="https://assets.publishing.service.gov.uk/government/uploads/system/uploads/attachment_data/file/878099/Admission_and_Care_of_Residents_during_COVID-19_Incident_in_a_Care_Home.pdf" TargetMode="External"/><Relationship Id="rId30" Type="http://schemas.openxmlformats.org/officeDocument/2006/relationships/hyperlink" Target="https://www.gov.uk/government/publications/coronavirus-covid-19-admission-and-care-of-people-in-care-homes" TargetMode="External"/><Relationship Id="rId35" Type="http://schemas.openxmlformats.org/officeDocument/2006/relationships/hyperlink" Target="https://wessexahsn.org.uk/img/projects/HydrationPoster-1584451329.pdf" TargetMode="External"/><Relationship Id="rId43" Type="http://schemas.openxmlformats.org/officeDocument/2006/relationships/hyperlink" Target="https://www.nhs.uk/video/pages/how-to-wash-hands.aspx" TargetMode="External"/><Relationship Id="rId48" Type="http://schemas.openxmlformats.org/officeDocument/2006/relationships/hyperlink" Target="https://www.nhs.uk/video/pages/how-to-wash-hands.aspx" TargetMode="External"/><Relationship Id="rId8" Type="http://schemas.openxmlformats.org/officeDocument/2006/relationships/hyperlink" Target="https://wessexahsn.org.uk/projects/329/restore2" TargetMode="Externa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EEF57764F164B9B8A0C95D5D1FE31" ma:contentTypeVersion="4" ma:contentTypeDescription="Create a new document." ma:contentTypeScope="" ma:versionID="5cd9bbd84df1b9f8c0259f8db3f3de9f">
  <xsd:schema xmlns:xsd="http://www.w3.org/2001/XMLSchema" xmlns:xs="http://www.w3.org/2001/XMLSchema" xmlns:p="http://schemas.microsoft.com/office/2006/metadata/properties" xmlns:ns3="00c9df11-fb59-4211-8886-3770b4015a29" targetNamespace="http://schemas.microsoft.com/office/2006/metadata/properties" ma:root="true" ma:fieldsID="d47a886056b8a1091493ed3bf3753275" ns3:_="">
    <xsd:import namespace="00c9df11-fb59-4211-8886-3770b4015a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9df11-fb59-4211-8886-3770b4015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2AACE2-4E85-466A-BA33-F2EED64F2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3105F9-86D2-4B91-AE35-EC75D1B1CC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9df11-fb59-4211-8886-3770b4015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0A117F-D1D9-4A2B-99BE-734F1433D6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ker, Don</dc:creator>
  <cp:keywords/>
  <dc:description/>
  <cp:lastModifiedBy>Heather</cp:lastModifiedBy>
  <cp:revision>2</cp:revision>
  <dcterms:created xsi:type="dcterms:W3CDTF">2020-04-21T07:54:00Z</dcterms:created>
  <dcterms:modified xsi:type="dcterms:W3CDTF">2020-04-2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EEF57764F164B9B8A0C95D5D1FE31</vt:lpwstr>
  </property>
</Properties>
</file>